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503"/>
        <w:gridCol w:w="4439"/>
        <w:gridCol w:w="2531"/>
        <w:gridCol w:w="1448"/>
        <w:gridCol w:w="3359"/>
      </w:tblGrid>
      <w:tr w:rsidR="00E22DF1" w:rsidRPr="004E56F9" w14:paraId="5CE91689" w14:textId="77777777" w:rsidTr="004E56F9">
        <w:tc>
          <w:tcPr>
            <w:tcW w:w="154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tcMar>
              <w:left w:w="108" w:type="dxa"/>
              <w:right w:w="108" w:type="dxa"/>
            </w:tcMar>
          </w:tcPr>
          <w:p w14:paraId="7E0690AC" w14:textId="77777777" w:rsidR="00E22DF1" w:rsidRPr="004E56F9" w:rsidRDefault="00F0231B">
            <w:pPr>
              <w:spacing w:after="0" w:line="240" w:lineRule="auto"/>
              <w:ind w:left="170"/>
              <w:jc w:val="center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  <w:color w:val="FFFFFF"/>
                <w:sz w:val="40"/>
              </w:rPr>
              <w:t>Risk Assessment</w:t>
            </w:r>
          </w:p>
        </w:tc>
      </w:tr>
      <w:tr w:rsidR="00E22DF1" w:rsidRPr="004E56F9" w14:paraId="7CB20207" w14:textId="77777777" w:rsidTr="004E56F9">
        <w:tc>
          <w:tcPr>
            <w:tcW w:w="3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5126FF1" w14:textId="77777777" w:rsidR="00E22DF1" w:rsidRPr="004E56F9" w:rsidRDefault="00F0231B">
            <w:pPr>
              <w:spacing w:after="0" w:line="240" w:lineRule="auto"/>
              <w:ind w:left="170"/>
              <w:rPr>
                <w:rFonts w:cstheme="minorHAnsi"/>
              </w:rPr>
            </w:pPr>
            <w:r w:rsidRPr="004E56F9">
              <w:rPr>
                <w:rFonts w:eastAsia="Verdana" w:cstheme="minorHAnsi"/>
                <w:b/>
              </w:rPr>
              <w:t>Risk Assessment for the activity of</w:t>
            </w:r>
          </w:p>
        </w:tc>
        <w:tc>
          <w:tcPr>
            <w:tcW w:w="70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F5D5926" w14:textId="52618065" w:rsidR="00E22DF1" w:rsidRPr="004E56F9" w:rsidRDefault="003E4FBD">
            <w:pPr>
              <w:spacing w:after="0" w:line="240" w:lineRule="auto"/>
              <w:ind w:left="170"/>
              <w:rPr>
                <w:rFonts w:eastAsia="Verdana" w:cstheme="minorHAnsi"/>
                <w:b/>
              </w:rPr>
            </w:pPr>
            <w:r w:rsidRPr="004E56F9">
              <w:rPr>
                <w:rFonts w:eastAsia="Verdana" w:cstheme="minorHAnsi"/>
                <w:b/>
              </w:rPr>
              <w:t>Human Powered Aircraft</w:t>
            </w:r>
            <w:r w:rsidR="00F0231B" w:rsidRPr="004E56F9">
              <w:rPr>
                <w:rFonts w:eastAsia="Verdana" w:cstheme="minorHAnsi"/>
                <w:b/>
              </w:rPr>
              <w:t xml:space="preserve"> Generic Risk </w:t>
            </w:r>
            <w:r w:rsidRPr="004E56F9">
              <w:rPr>
                <w:rFonts w:eastAsia="Verdana" w:cstheme="minorHAnsi"/>
                <w:b/>
              </w:rPr>
              <w:t>Assessment</w:t>
            </w:r>
          </w:p>
          <w:p w14:paraId="1B31F686" w14:textId="34FA56ED" w:rsidR="00E22DF1" w:rsidRPr="004E56F9" w:rsidRDefault="00632FB1">
            <w:pPr>
              <w:spacing w:after="0" w:line="240" w:lineRule="auto"/>
              <w:ind w:left="170"/>
              <w:rPr>
                <w:rFonts w:cstheme="minorHAnsi"/>
              </w:rPr>
            </w:pPr>
            <w:r>
              <w:rPr>
                <w:rFonts w:eastAsia="Verdana" w:cstheme="minorHAnsi"/>
                <w:i/>
              </w:rPr>
              <w:t>Design</w:t>
            </w:r>
            <w:r w:rsidR="00F0231B" w:rsidRPr="004E56F9">
              <w:rPr>
                <w:rFonts w:eastAsia="Verdana" w:cstheme="minorHAnsi"/>
                <w:i/>
              </w:rPr>
              <w:t xml:space="preserve"> meetings, Social</w:t>
            </w:r>
          </w:p>
        </w:tc>
        <w:tc>
          <w:tcPr>
            <w:tcW w:w="1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9B231AF" w14:textId="77777777" w:rsidR="00E22DF1" w:rsidRPr="004E56F9" w:rsidRDefault="00F0231B">
            <w:pPr>
              <w:spacing w:after="0" w:line="240" w:lineRule="auto"/>
              <w:ind w:left="170"/>
              <w:rPr>
                <w:rFonts w:eastAsia="Verdana" w:cstheme="minorHAnsi"/>
                <w:b/>
              </w:rPr>
            </w:pPr>
            <w:r w:rsidRPr="004E56F9">
              <w:rPr>
                <w:rFonts w:eastAsia="Verdana" w:cstheme="minorHAnsi"/>
                <w:b/>
              </w:rPr>
              <w:t>Date</w:t>
            </w:r>
          </w:p>
          <w:p w14:paraId="66CB45D9" w14:textId="20D31596" w:rsidR="003E4FBD" w:rsidRPr="004E56F9" w:rsidRDefault="003E4FBD">
            <w:pPr>
              <w:spacing w:after="0" w:line="240" w:lineRule="auto"/>
              <w:ind w:left="170"/>
              <w:rPr>
                <w:rFonts w:cstheme="minorHAnsi"/>
              </w:rPr>
            </w:pPr>
            <w:r w:rsidRPr="004E56F9">
              <w:rPr>
                <w:rFonts w:cstheme="minorHAnsi"/>
              </w:rPr>
              <w:t>10/02/2023</w:t>
            </w:r>
          </w:p>
        </w:tc>
        <w:tc>
          <w:tcPr>
            <w:tcW w:w="3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E540F95" w14:textId="77777777" w:rsidR="00632FB1" w:rsidRDefault="00F0231B">
            <w:pPr>
              <w:spacing w:after="0" w:line="240" w:lineRule="auto"/>
              <w:ind w:left="170"/>
              <w:rPr>
                <w:rFonts w:eastAsia="Verdana" w:cstheme="minorHAnsi"/>
                <w:b/>
              </w:rPr>
            </w:pPr>
            <w:r w:rsidRPr="004E56F9">
              <w:rPr>
                <w:rFonts w:eastAsia="Verdana" w:cstheme="minorHAnsi"/>
                <w:b/>
              </w:rPr>
              <w:t>Last review date</w:t>
            </w:r>
            <w:r w:rsidR="003E4FBD" w:rsidRPr="004E56F9">
              <w:rPr>
                <w:rFonts w:eastAsia="Verdana" w:cstheme="minorHAnsi"/>
                <w:b/>
              </w:rPr>
              <w:t xml:space="preserve"> </w:t>
            </w:r>
          </w:p>
          <w:p w14:paraId="1F438780" w14:textId="02E5A0BC" w:rsidR="00E22DF1" w:rsidRPr="004E56F9" w:rsidRDefault="003E4FBD">
            <w:pPr>
              <w:spacing w:after="0" w:line="240" w:lineRule="auto"/>
              <w:ind w:left="170"/>
              <w:rPr>
                <w:rFonts w:cstheme="minorHAnsi"/>
              </w:rPr>
            </w:pPr>
            <w:r w:rsidRPr="004E56F9">
              <w:rPr>
                <w:rFonts w:cstheme="minorHAnsi"/>
              </w:rPr>
              <w:t>10/08/2021</w:t>
            </w:r>
          </w:p>
        </w:tc>
      </w:tr>
      <w:tr w:rsidR="00E22DF1" w:rsidRPr="004E56F9" w14:paraId="7F93B16F" w14:textId="77777777" w:rsidTr="004E56F9">
        <w:tc>
          <w:tcPr>
            <w:tcW w:w="3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404C027" w14:textId="77777777" w:rsidR="00E22DF1" w:rsidRPr="004E56F9" w:rsidRDefault="00F0231B">
            <w:pPr>
              <w:spacing w:after="0" w:line="240" w:lineRule="auto"/>
              <w:ind w:left="170"/>
              <w:rPr>
                <w:rFonts w:cstheme="minorHAnsi"/>
              </w:rPr>
            </w:pPr>
            <w:r w:rsidRPr="004E56F9">
              <w:rPr>
                <w:rFonts w:eastAsia="Verdana" w:cstheme="minorHAnsi"/>
                <w:b/>
              </w:rPr>
              <w:t>Unit/Faculty/Directorate</w:t>
            </w:r>
          </w:p>
        </w:tc>
        <w:tc>
          <w:tcPr>
            <w:tcW w:w="4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54C6A83" w14:textId="3EC473D1" w:rsidR="00E22DF1" w:rsidRPr="004E56F9" w:rsidRDefault="00F0231B">
            <w:pPr>
              <w:spacing w:after="0" w:line="240" w:lineRule="auto"/>
              <w:ind w:left="170"/>
              <w:rPr>
                <w:rFonts w:cstheme="minorHAnsi"/>
              </w:rPr>
            </w:pPr>
            <w:r w:rsidRPr="004E56F9">
              <w:rPr>
                <w:rFonts w:eastAsia="Verdana" w:cstheme="minorHAnsi"/>
                <w:b/>
              </w:rPr>
              <w:t>SUSU [</w:t>
            </w:r>
            <w:r w:rsidR="003E4FBD" w:rsidRPr="004E56F9">
              <w:rPr>
                <w:rFonts w:eastAsia="Verdana" w:cstheme="minorHAnsi"/>
                <w:b/>
              </w:rPr>
              <w:t>Human Powered Aircraft</w:t>
            </w:r>
            <w:r w:rsidRPr="004E56F9">
              <w:rPr>
                <w:rFonts w:eastAsia="Verdana" w:cstheme="minorHAnsi"/>
                <w:b/>
              </w:rPr>
              <w:t>]</w:t>
            </w:r>
          </w:p>
        </w:tc>
        <w:tc>
          <w:tcPr>
            <w:tcW w:w="2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019D7AA" w14:textId="77777777" w:rsidR="003E4FBD" w:rsidRPr="004E56F9" w:rsidRDefault="00F0231B">
            <w:pPr>
              <w:spacing w:after="0" w:line="240" w:lineRule="auto"/>
              <w:ind w:left="170"/>
              <w:rPr>
                <w:rFonts w:cstheme="minorHAnsi"/>
              </w:rPr>
            </w:pPr>
            <w:r w:rsidRPr="004E56F9">
              <w:rPr>
                <w:rFonts w:eastAsia="Verdana" w:cstheme="minorHAnsi"/>
                <w:b/>
              </w:rPr>
              <w:t>Assessor</w:t>
            </w:r>
            <w:r w:rsidR="003E4FBD" w:rsidRPr="004E56F9">
              <w:rPr>
                <w:rFonts w:cstheme="minorHAnsi"/>
              </w:rPr>
              <w:t xml:space="preserve"> </w:t>
            </w:r>
          </w:p>
          <w:p w14:paraId="6F9F1554" w14:textId="5DFEB95C" w:rsidR="00E22DF1" w:rsidRPr="004E56F9" w:rsidRDefault="003E4FBD">
            <w:pPr>
              <w:spacing w:after="0" w:line="240" w:lineRule="auto"/>
              <w:ind w:left="170"/>
              <w:rPr>
                <w:rFonts w:cstheme="minorHAnsi"/>
              </w:rPr>
            </w:pPr>
            <w:r w:rsidRPr="004E56F9">
              <w:rPr>
                <w:rFonts w:cstheme="minorHAnsi"/>
              </w:rPr>
              <w:t>Thomas Andrews</w:t>
            </w:r>
          </w:p>
        </w:tc>
        <w:tc>
          <w:tcPr>
            <w:tcW w:w="48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645EAF4" w14:textId="77777777" w:rsidR="00E22DF1" w:rsidRPr="004E56F9" w:rsidRDefault="00F0231B">
            <w:pPr>
              <w:spacing w:after="0" w:line="240" w:lineRule="auto"/>
              <w:ind w:left="170"/>
              <w:rPr>
                <w:rFonts w:eastAsia="Verdana" w:cstheme="minorHAnsi"/>
                <w:b/>
              </w:rPr>
            </w:pPr>
            <w:r w:rsidRPr="004E56F9">
              <w:rPr>
                <w:rFonts w:eastAsia="Verdana" w:cstheme="minorHAnsi"/>
                <w:b/>
              </w:rPr>
              <w:t>Committee Member completing review</w:t>
            </w:r>
          </w:p>
          <w:p w14:paraId="45022D61" w14:textId="58BB5B8A" w:rsidR="003E4FBD" w:rsidRPr="004E56F9" w:rsidRDefault="003E4FBD">
            <w:pPr>
              <w:spacing w:after="0" w:line="240" w:lineRule="auto"/>
              <w:ind w:left="170"/>
              <w:rPr>
                <w:rFonts w:cstheme="minorHAnsi"/>
              </w:rPr>
            </w:pPr>
          </w:p>
        </w:tc>
      </w:tr>
      <w:tr w:rsidR="00E22DF1" w:rsidRPr="004E56F9" w14:paraId="0AF21045" w14:textId="77777777" w:rsidTr="004E56F9">
        <w:tc>
          <w:tcPr>
            <w:tcW w:w="3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00AEF4D" w14:textId="77777777" w:rsidR="00E22DF1" w:rsidRPr="004E56F9" w:rsidRDefault="00F0231B">
            <w:pPr>
              <w:spacing w:after="0" w:line="240" w:lineRule="auto"/>
              <w:ind w:left="170"/>
              <w:rPr>
                <w:rFonts w:cstheme="minorHAnsi"/>
              </w:rPr>
            </w:pPr>
            <w:r w:rsidRPr="004E56F9">
              <w:rPr>
                <w:rFonts w:eastAsia="Verdana" w:cstheme="minorHAnsi"/>
                <w:b/>
              </w:rPr>
              <w:t>Line Manager/Supervisor</w:t>
            </w:r>
          </w:p>
        </w:tc>
        <w:tc>
          <w:tcPr>
            <w:tcW w:w="4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3A97E50" w14:textId="77777777" w:rsidR="00E22DF1" w:rsidRPr="004E56F9" w:rsidRDefault="00F0231B">
            <w:pPr>
              <w:spacing w:after="0" w:line="240" w:lineRule="auto"/>
              <w:ind w:left="170"/>
              <w:rPr>
                <w:rFonts w:eastAsia="Verdana" w:cstheme="minorHAnsi"/>
                <w:b/>
                <w:i/>
              </w:rPr>
            </w:pPr>
            <w:r w:rsidRPr="004E56F9">
              <w:rPr>
                <w:rFonts w:eastAsia="Verdana" w:cstheme="minorHAnsi"/>
                <w:b/>
                <w:i/>
              </w:rPr>
              <w:t>President</w:t>
            </w:r>
          </w:p>
          <w:p w14:paraId="1E8B401B" w14:textId="6259DBD2" w:rsidR="003E4FBD" w:rsidRPr="004E56F9" w:rsidRDefault="003E4FBD">
            <w:pPr>
              <w:spacing w:after="0" w:line="240" w:lineRule="auto"/>
              <w:ind w:left="170"/>
              <w:rPr>
                <w:rFonts w:cstheme="minorHAnsi"/>
              </w:rPr>
            </w:pPr>
            <w:r w:rsidRPr="004E56F9">
              <w:rPr>
                <w:rFonts w:cstheme="minorHAnsi"/>
                <w:i/>
              </w:rPr>
              <w:t>Charles Dhenin</w:t>
            </w:r>
          </w:p>
        </w:tc>
        <w:tc>
          <w:tcPr>
            <w:tcW w:w="2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0CEE8B1" w14:textId="77777777" w:rsidR="00E22DF1" w:rsidRDefault="00F0231B">
            <w:pPr>
              <w:spacing w:after="0" w:line="240" w:lineRule="auto"/>
              <w:ind w:left="170"/>
              <w:rPr>
                <w:rFonts w:eastAsia="Verdana" w:cstheme="minorHAnsi"/>
                <w:b/>
              </w:rPr>
            </w:pPr>
            <w:r w:rsidRPr="004E56F9">
              <w:rPr>
                <w:rFonts w:eastAsia="Verdana" w:cstheme="minorHAnsi"/>
                <w:b/>
              </w:rPr>
              <w:t>Signed off</w:t>
            </w:r>
          </w:p>
          <w:p w14:paraId="5F270B32" w14:textId="356BB5C2" w:rsidR="00E72FE5" w:rsidRPr="004E56F9" w:rsidRDefault="00E72FE5">
            <w:pPr>
              <w:spacing w:after="0" w:line="240" w:lineRule="auto"/>
              <w:ind w:left="170"/>
              <w:rPr>
                <w:rFonts w:cstheme="minorHAnsi"/>
              </w:rPr>
            </w:pPr>
            <w:r>
              <w:rPr>
                <w:noProof/>
              </w:rPr>
              <w:drawing>
                <wp:inline distT="0" distB="0" distL="0" distR="0" wp14:anchorId="00289CFC" wp14:editId="1E636DEF">
                  <wp:extent cx="1199076" cy="5238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6368" cy="531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7E570A0" w14:textId="77777777" w:rsidR="00E22DF1" w:rsidRPr="004E56F9" w:rsidRDefault="00F0231B">
            <w:pPr>
              <w:spacing w:after="0" w:line="240" w:lineRule="auto"/>
              <w:ind w:left="170"/>
              <w:rPr>
                <w:rFonts w:eastAsia="Verdana" w:cstheme="minorHAnsi"/>
                <w:b/>
                <w:i/>
              </w:rPr>
            </w:pPr>
            <w:r w:rsidRPr="004E56F9">
              <w:rPr>
                <w:rFonts w:eastAsia="Verdana" w:cstheme="minorHAnsi"/>
                <w:b/>
                <w:i/>
              </w:rPr>
              <w:t>VP Activities/Sport or Activities Coordinator</w:t>
            </w:r>
          </w:p>
          <w:p w14:paraId="381EA6CE" w14:textId="77777777" w:rsidR="00E22DF1" w:rsidRPr="004E56F9" w:rsidRDefault="00E22DF1">
            <w:pPr>
              <w:spacing w:after="0" w:line="240" w:lineRule="auto"/>
              <w:ind w:left="170"/>
              <w:rPr>
                <w:rFonts w:cstheme="minorHAnsi"/>
              </w:rPr>
            </w:pPr>
          </w:p>
        </w:tc>
      </w:tr>
    </w:tbl>
    <w:p w14:paraId="0366DBF8" w14:textId="77777777" w:rsidR="00E22DF1" w:rsidRPr="004E56F9" w:rsidRDefault="00E22DF1">
      <w:pPr>
        <w:spacing w:after="0" w:line="276" w:lineRule="auto"/>
        <w:rPr>
          <w:rFonts w:eastAsia="Georgia" w:cstheme="minorHAnsi"/>
          <w:sz w:val="2"/>
          <w:shd w:val="clear" w:color="auto" w:fill="BFBFBF"/>
        </w:rPr>
      </w:pPr>
    </w:p>
    <w:p w14:paraId="1C1175B7" w14:textId="77777777" w:rsidR="00E22DF1" w:rsidRPr="004E56F9" w:rsidRDefault="00E22DF1">
      <w:pPr>
        <w:spacing w:after="200" w:line="276" w:lineRule="auto"/>
        <w:rPr>
          <w:rFonts w:eastAsia="Calibri" w:cstheme="minorHAnsi"/>
        </w:rPr>
      </w:pPr>
    </w:p>
    <w:tbl>
      <w:tblPr>
        <w:tblW w:w="15970" w:type="dxa"/>
        <w:tblInd w:w="10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58"/>
        <w:gridCol w:w="1094"/>
        <w:gridCol w:w="1449"/>
        <w:gridCol w:w="394"/>
        <w:gridCol w:w="425"/>
        <w:gridCol w:w="425"/>
        <w:gridCol w:w="3544"/>
        <w:gridCol w:w="425"/>
        <w:gridCol w:w="425"/>
        <w:gridCol w:w="426"/>
        <w:gridCol w:w="5386"/>
        <w:gridCol w:w="519"/>
      </w:tblGrid>
      <w:tr w:rsidR="00E22DF1" w:rsidRPr="004E56F9" w14:paraId="25270C2B" w14:textId="77777777" w:rsidTr="004E56F9">
        <w:trPr>
          <w:gridAfter w:val="1"/>
          <w:wAfter w:w="519" w:type="dxa"/>
          <w:trHeight w:val="1"/>
        </w:trPr>
        <w:tc>
          <w:tcPr>
            <w:tcW w:w="1545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64DD9EEE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  <w:i/>
                <w:sz w:val="24"/>
              </w:rPr>
              <w:t xml:space="preserve">PART A </w:t>
            </w:r>
          </w:p>
        </w:tc>
      </w:tr>
      <w:tr w:rsidR="00E22DF1" w:rsidRPr="004E56F9" w14:paraId="797AD558" w14:textId="77777777" w:rsidTr="004E56F9">
        <w:trPr>
          <w:gridAfter w:val="1"/>
          <w:wAfter w:w="519" w:type="dxa"/>
          <w:trHeight w:val="1"/>
        </w:trPr>
        <w:tc>
          <w:tcPr>
            <w:tcW w:w="40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660AA330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</w:rPr>
              <w:t>(1) Risk identification</w:t>
            </w:r>
          </w:p>
        </w:tc>
        <w:tc>
          <w:tcPr>
            <w:tcW w:w="47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412352E9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</w:rPr>
              <w:t>(2) Risk assessment</w:t>
            </w:r>
          </w:p>
        </w:tc>
        <w:tc>
          <w:tcPr>
            <w:tcW w:w="666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033092C2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</w:rPr>
              <w:t>(3) Risk management</w:t>
            </w:r>
          </w:p>
        </w:tc>
      </w:tr>
      <w:tr w:rsidR="00E22DF1" w:rsidRPr="004E56F9" w14:paraId="60E59FF7" w14:textId="77777777" w:rsidTr="00632FB1">
        <w:trPr>
          <w:gridAfter w:val="1"/>
          <w:wAfter w:w="519" w:type="dxa"/>
          <w:trHeight w:val="1"/>
        </w:trPr>
        <w:tc>
          <w:tcPr>
            <w:tcW w:w="145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78578C00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</w:rPr>
              <w:t>Hazard</w:t>
            </w:r>
          </w:p>
        </w:tc>
        <w:tc>
          <w:tcPr>
            <w:tcW w:w="109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51A2D6A8" w14:textId="77777777" w:rsidR="00E22DF1" w:rsidRPr="004E56F9" w:rsidRDefault="00F0231B">
            <w:pPr>
              <w:spacing w:after="0" w:line="240" w:lineRule="auto"/>
              <w:jc w:val="center"/>
              <w:rPr>
                <w:rFonts w:eastAsia="Lucida Sans" w:cstheme="minorHAnsi"/>
                <w:b/>
              </w:rPr>
            </w:pPr>
            <w:r w:rsidRPr="004E56F9">
              <w:rPr>
                <w:rFonts w:eastAsia="Lucida Sans" w:cstheme="minorHAnsi"/>
                <w:b/>
              </w:rPr>
              <w:t>Potential Consequences</w:t>
            </w:r>
          </w:p>
          <w:p w14:paraId="6F11D234" w14:textId="77777777" w:rsidR="00E22DF1" w:rsidRPr="004E56F9" w:rsidRDefault="00E22DF1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44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19BA19AB" w14:textId="77777777" w:rsidR="00E22DF1" w:rsidRPr="004E56F9" w:rsidRDefault="00F0231B">
            <w:pPr>
              <w:spacing w:after="0" w:line="240" w:lineRule="auto"/>
              <w:jc w:val="center"/>
              <w:rPr>
                <w:rFonts w:eastAsia="Lucida Sans" w:cstheme="minorHAnsi"/>
                <w:b/>
              </w:rPr>
            </w:pPr>
            <w:r w:rsidRPr="004E56F9">
              <w:rPr>
                <w:rFonts w:eastAsia="Lucida Sans" w:cstheme="minorHAnsi"/>
                <w:b/>
              </w:rPr>
              <w:t>Who might be harmed</w:t>
            </w:r>
          </w:p>
          <w:p w14:paraId="13776381" w14:textId="77777777" w:rsidR="00E22DF1" w:rsidRPr="004E56F9" w:rsidRDefault="00E22DF1">
            <w:pPr>
              <w:spacing w:after="0" w:line="240" w:lineRule="auto"/>
              <w:jc w:val="center"/>
              <w:rPr>
                <w:rFonts w:eastAsia="Lucida Sans" w:cstheme="minorHAnsi"/>
                <w:b/>
              </w:rPr>
            </w:pPr>
          </w:p>
          <w:p w14:paraId="6631100C" w14:textId="77777777" w:rsidR="00E22DF1" w:rsidRPr="004E56F9" w:rsidRDefault="00F0231B">
            <w:pPr>
              <w:spacing w:after="0" w:line="240" w:lineRule="auto"/>
              <w:jc w:val="center"/>
              <w:rPr>
                <w:rFonts w:eastAsia="Lucida Sans" w:cstheme="minorHAnsi"/>
                <w:b/>
              </w:rPr>
            </w:pPr>
            <w:r w:rsidRPr="004E56F9">
              <w:rPr>
                <w:rFonts w:eastAsia="Lucida Sans" w:cstheme="minorHAnsi"/>
                <w:b/>
              </w:rPr>
              <w:t>(</w:t>
            </w:r>
            <w:proofErr w:type="gramStart"/>
            <w:r w:rsidRPr="004E56F9">
              <w:rPr>
                <w:rFonts w:eastAsia="Lucida Sans" w:cstheme="minorHAnsi"/>
                <w:b/>
              </w:rPr>
              <w:t>user</w:t>
            </w:r>
            <w:proofErr w:type="gramEnd"/>
            <w:r w:rsidRPr="004E56F9">
              <w:rPr>
                <w:rFonts w:eastAsia="Lucida Sans" w:cstheme="minorHAnsi"/>
                <w:b/>
              </w:rPr>
              <w:t>; those nearby; those in the vicinity; members of the public)</w:t>
            </w:r>
          </w:p>
          <w:p w14:paraId="03418171" w14:textId="77777777" w:rsidR="00E22DF1" w:rsidRPr="004E56F9" w:rsidRDefault="00E22DF1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2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030F80CE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</w:rPr>
              <w:t>Inherent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04CD0D86" w14:textId="77777777" w:rsidR="00E22DF1" w:rsidRPr="004E56F9" w:rsidRDefault="00E22DF1">
            <w:pPr>
              <w:spacing w:after="0" w:line="240" w:lineRule="auto"/>
              <w:rPr>
                <w:rFonts w:eastAsia="Calibri" w:cstheme="minorHAnsi"/>
              </w:rPr>
            </w:pPr>
          </w:p>
        </w:tc>
        <w:tc>
          <w:tcPr>
            <w:tcW w:w="12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498C7802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</w:rPr>
              <w:t>Residual</w:t>
            </w:r>
          </w:p>
        </w:tc>
        <w:tc>
          <w:tcPr>
            <w:tcW w:w="5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2CE4CEFE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</w:rPr>
              <w:t>Further controls (use the risk hierarchy)</w:t>
            </w:r>
          </w:p>
        </w:tc>
      </w:tr>
      <w:tr w:rsidR="00632FB1" w:rsidRPr="004E56F9" w14:paraId="4DF37C0E" w14:textId="77777777" w:rsidTr="00632FB1">
        <w:trPr>
          <w:cantSplit/>
          <w:trHeight w:val="5207"/>
        </w:trPr>
        <w:tc>
          <w:tcPr>
            <w:tcW w:w="14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6436C1B0" w14:textId="77777777" w:rsidR="00E22DF1" w:rsidRPr="004E56F9" w:rsidRDefault="00E22DF1">
            <w:pPr>
              <w:spacing w:after="200" w:line="276" w:lineRule="auto"/>
              <w:rPr>
                <w:rFonts w:eastAsia="Calibri" w:cstheme="minorHAnsi"/>
              </w:rPr>
            </w:pPr>
          </w:p>
        </w:tc>
        <w:tc>
          <w:tcPr>
            <w:tcW w:w="10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23B1598D" w14:textId="77777777" w:rsidR="00E22DF1" w:rsidRPr="004E56F9" w:rsidRDefault="00E22DF1">
            <w:pPr>
              <w:spacing w:after="200" w:line="276" w:lineRule="auto"/>
              <w:rPr>
                <w:rFonts w:eastAsia="Calibri" w:cstheme="minorHAnsi"/>
              </w:rPr>
            </w:pPr>
          </w:p>
        </w:tc>
        <w:tc>
          <w:tcPr>
            <w:tcW w:w="144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65C53D2E" w14:textId="77777777" w:rsidR="00E22DF1" w:rsidRPr="004E56F9" w:rsidRDefault="00E22DF1">
            <w:pPr>
              <w:spacing w:after="200" w:line="276" w:lineRule="auto"/>
              <w:rPr>
                <w:rFonts w:eastAsia="Calibri" w:cstheme="minorHAnsi"/>
              </w:rPr>
            </w:pP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5AC8E813" w14:textId="77777777" w:rsidR="00E22DF1" w:rsidRPr="004E56F9" w:rsidRDefault="00F0231B">
            <w:pPr>
              <w:spacing w:after="0" w:line="240" w:lineRule="auto"/>
              <w:ind w:left="113" w:right="113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</w:rPr>
              <w:t>Likelihood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687BFCFD" w14:textId="77777777" w:rsidR="00E22DF1" w:rsidRPr="004E56F9" w:rsidRDefault="00F0231B">
            <w:pPr>
              <w:spacing w:after="0" w:line="240" w:lineRule="auto"/>
              <w:ind w:left="113" w:right="113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</w:rPr>
              <w:t>Impact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77A558D0" w14:textId="77777777" w:rsidR="00E22DF1" w:rsidRPr="004E56F9" w:rsidRDefault="00F0231B">
            <w:pPr>
              <w:spacing w:after="0" w:line="240" w:lineRule="auto"/>
              <w:ind w:left="113" w:right="113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</w:rPr>
              <w:t>Score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1D4D1AC7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</w:rPr>
              <w:t>Control measures (use the risk hierarchy)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3208F778" w14:textId="77777777" w:rsidR="00E22DF1" w:rsidRPr="004E56F9" w:rsidRDefault="00F0231B">
            <w:pPr>
              <w:spacing w:after="0" w:line="240" w:lineRule="auto"/>
              <w:ind w:left="113" w:right="113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</w:rPr>
              <w:t>Likelihood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1D0A92C2" w14:textId="77777777" w:rsidR="00E22DF1" w:rsidRPr="004E56F9" w:rsidRDefault="00F0231B">
            <w:pPr>
              <w:spacing w:after="0" w:line="240" w:lineRule="auto"/>
              <w:ind w:left="113" w:right="113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</w:rPr>
              <w:t>Impact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39ACDFFD" w14:textId="77777777" w:rsidR="00E22DF1" w:rsidRPr="004E56F9" w:rsidRDefault="00F0231B">
            <w:pPr>
              <w:spacing w:after="0" w:line="240" w:lineRule="auto"/>
              <w:ind w:left="113" w:right="113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</w:rPr>
              <w:t>Score</w:t>
            </w:r>
          </w:p>
        </w:tc>
        <w:tc>
          <w:tcPr>
            <w:tcW w:w="59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3819B9A3" w14:textId="77777777" w:rsidR="00E22DF1" w:rsidRPr="004E56F9" w:rsidRDefault="00E22DF1">
            <w:pPr>
              <w:spacing w:after="200" w:line="276" w:lineRule="auto"/>
              <w:rPr>
                <w:rFonts w:cstheme="minorHAnsi"/>
              </w:rPr>
            </w:pPr>
          </w:p>
        </w:tc>
      </w:tr>
      <w:tr w:rsidR="00E22DF1" w:rsidRPr="004E56F9" w14:paraId="210949DE" w14:textId="77777777" w:rsidTr="004E56F9">
        <w:trPr>
          <w:gridAfter w:val="1"/>
          <w:wAfter w:w="519" w:type="dxa"/>
          <w:cantSplit/>
        </w:trPr>
        <w:tc>
          <w:tcPr>
            <w:tcW w:w="1545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left w:w="108" w:type="dxa"/>
              <w:right w:w="108" w:type="dxa"/>
            </w:tcMar>
          </w:tcPr>
          <w:p w14:paraId="10EAF6C3" w14:textId="5C35F404" w:rsidR="00E22DF1" w:rsidRPr="004E56F9" w:rsidRDefault="00DF3D7E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b/>
                <w:sz w:val="36"/>
                <w:szCs w:val="36"/>
              </w:rPr>
              <w:t>Design Work</w:t>
            </w:r>
            <w:r w:rsidR="004E56F9" w:rsidRPr="004E56F9">
              <w:rPr>
                <w:rFonts w:eastAsia="Calibri" w:cstheme="minorHAnsi"/>
                <w:b/>
                <w:sz w:val="36"/>
                <w:szCs w:val="36"/>
              </w:rPr>
              <w:t xml:space="preserve"> – B25 </w:t>
            </w:r>
            <w:r w:rsidR="000D4057">
              <w:rPr>
                <w:rFonts w:eastAsia="Calibri" w:cstheme="minorHAnsi"/>
                <w:b/>
                <w:sz w:val="36"/>
                <w:szCs w:val="36"/>
              </w:rPr>
              <w:t>C</w:t>
            </w:r>
            <w:r w:rsidR="004E56F9" w:rsidRPr="004E56F9">
              <w:rPr>
                <w:rFonts w:eastAsia="Calibri" w:cstheme="minorHAnsi"/>
                <w:b/>
                <w:sz w:val="36"/>
                <w:szCs w:val="36"/>
              </w:rPr>
              <w:t>omputer ab</w:t>
            </w:r>
          </w:p>
        </w:tc>
      </w:tr>
      <w:tr w:rsidR="00632FB1" w:rsidRPr="004E56F9" w14:paraId="1490A71E" w14:textId="77777777" w:rsidTr="00632FB1">
        <w:trPr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C6397DF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lastRenderedPageBreak/>
              <w:t xml:space="preserve">Slips, trips and falls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3C63821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Physical injury</w:t>
            </w: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664160B" w14:textId="0B56CAC5" w:rsidR="00E22DF1" w:rsidRPr="004E56F9" w:rsidRDefault="004E56F9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cstheme="minorHAnsi"/>
              </w:rPr>
              <w:t>Members of the SUHPA design team, visitors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8AE657C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5781673" w14:textId="1F3278DE" w:rsidR="00E22DF1" w:rsidRPr="004E56F9" w:rsidRDefault="004E56F9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b/>
              </w:rPr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B01E96F" w14:textId="1A3C85BA" w:rsidR="00E22DF1" w:rsidRPr="004E56F9" w:rsidRDefault="004E56F9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</w:rPr>
              <w:t>6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3650EE1" w14:textId="77777777" w:rsidR="00E22DF1" w:rsidRPr="004E56F9" w:rsidRDefault="00F0231B">
            <w:pPr>
              <w:numPr>
                <w:ilvl w:val="0"/>
                <w:numId w:val="1"/>
              </w:numPr>
              <w:spacing w:after="0" w:line="240" w:lineRule="auto"/>
              <w:ind w:left="360" w:hanging="360"/>
              <w:rPr>
                <w:rFonts w:eastAsia="Calibri" w:cstheme="minorHAnsi"/>
                <w:color w:val="000000"/>
              </w:rPr>
            </w:pPr>
            <w:r w:rsidRPr="004E56F9">
              <w:rPr>
                <w:rFonts w:eastAsia="Calibri" w:cstheme="minorHAnsi"/>
                <w:color w:val="000000"/>
              </w:rPr>
              <w:t xml:space="preserve">All boxes and equipment to be stored away from main meeting area, </w:t>
            </w:r>
            <w:proofErr w:type="gramStart"/>
            <w:r w:rsidRPr="004E56F9">
              <w:rPr>
                <w:rFonts w:eastAsia="Calibri" w:cstheme="minorHAnsi"/>
                <w:color w:val="000000"/>
              </w:rPr>
              <w:t>e.g.</w:t>
            </w:r>
            <w:proofErr w:type="gramEnd"/>
            <w:r w:rsidRPr="004E56F9">
              <w:rPr>
                <w:rFonts w:eastAsia="Calibri" w:cstheme="minorHAnsi"/>
                <w:color w:val="000000"/>
              </w:rPr>
              <w:t xml:space="preserve"> stored under tables </w:t>
            </w:r>
          </w:p>
          <w:p w14:paraId="66F8B97C" w14:textId="77777777" w:rsidR="00E22DF1" w:rsidRPr="004E56F9" w:rsidRDefault="00F0231B">
            <w:pPr>
              <w:numPr>
                <w:ilvl w:val="0"/>
                <w:numId w:val="1"/>
              </w:numPr>
              <w:spacing w:after="0" w:line="240" w:lineRule="auto"/>
              <w:ind w:left="360" w:hanging="360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Any cables to be organised as best as possible</w:t>
            </w:r>
          </w:p>
          <w:p w14:paraId="6EF0AB87" w14:textId="77777777" w:rsidR="00E22DF1" w:rsidRPr="004E56F9" w:rsidRDefault="00F0231B">
            <w:pPr>
              <w:numPr>
                <w:ilvl w:val="0"/>
                <w:numId w:val="1"/>
              </w:numPr>
              <w:spacing w:after="0" w:line="240" w:lineRule="auto"/>
              <w:ind w:left="360" w:hanging="360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Cable ties/to be used if necessary</w:t>
            </w:r>
          </w:p>
          <w:p w14:paraId="21F13FF3" w14:textId="77777777" w:rsidR="00E22DF1" w:rsidRPr="004E56F9" w:rsidRDefault="00E22DF1">
            <w:pPr>
              <w:spacing w:after="0" w:line="240" w:lineRule="auto"/>
              <w:rPr>
                <w:rFonts w:eastAsia="Calibri" w:cstheme="minorHAnsi"/>
                <w:color w:val="000000"/>
              </w:rPr>
            </w:pPr>
          </w:p>
          <w:p w14:paraId="3F2F01F4" w14:textId="77777777" w:rsidR="00E22DF1" w:rsidRPr="004E56F9" w:rsidRDefault="00F0231B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rPr>
                <w:rFonts w:eastAsia="Calibri" w:cstheme="minorHAnsi"/>
                <w:color w:val="000000"/>
              </w:rPr>
            </w:pPr>
            <w:r w:rsidRPr="004E56F9">
              <w:rPr>
                <w:rFonts w:eastAsia="Calibri" w:cstheme="minorHAnsi"/>
                <w:color w:val="000000"/>
              </w:rPr>
              <w:t xml:space="preserve">Floors to be kept clear and dry, and visual checks to be maintained throughout the meeting by organizers. </w:t>
            </w:r>
          </w:p>
          <w:p w14:paraId="096ABBB8" w14:textId="77777777" w:rsidR="00E22DF1" w:rsidRPr="004E56F9" w:rsidRDefault="00F0231B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rPr>
                <w:rFonts w:eastAsia="Calibri" w:cstheme="minorHAnsi"/>
                <w:color w:val="000000"/>
              </w:rPr>
            </w:pPr>
            <w:r w:rsidRPr="004E56F9">
              <w:rPr>
                <w:rFonts w:eastAsia="Calibri" w:cstheme="minorHAnsi"/>
                <w:color w:val="000000"/>
              </w:rPr>
              <w:t>Extra vigilance will be paid to make sure that any spilled food products/objects are cleaned up quickly and efficiently in the area.</w:t>
            </w:r>
          </w:p>
          <w:p w14:paraId="5EB03FA8" w14:textId="77777777" w:rsidR="00E22DF1" w:rsidRPr="004E56F9" w:rsidRDefault="00E22DF1">
            <w:pPr>
              <w:spacing w:after="0" w:line="240" w:lineRule="auto"/>
              <w:rPr>
                <w:rFonts w:eastAsia="Calibri" w:cstheme="minorHAnsi"/>
                <w:color w:val="000000"/>
              </w:rPr>
            </w:pPr>
          </w:p>
          <w:p w14:paraId="2A870A9E" w14:textId="77777777" w:rsidR="00E22DF1" w:rsidRPr="004E56F9" w:rsidRDefault="00F0231B">
            <w:pPr>
              <w:numPr>
                <w:ilvl w:val="0"/>
                <w:numId w:val="3"/>
              </w:numPr>
              <w:spacing w:after="0" w:line="240" w:lineRule="auto"/>
              <w:ind w:left="360" w:hanging="360"/>
              <w:rPr>
                <w:rFonts w:eastAsia="Calibri" w:cstheme="minorHAnsi"/>
                <w:color w:val="000000"/>
              </w:rPr>
            </w:pPr>
            <w:r w:rsidRPr="004E56F9">
              <w:rPr>
                <w:rFonts w:eastAsia="Calibri" w:cstheme="minorHAnsi"/>
                <w:color w:val="000000"/>
              </w:rPr>
              <w:t xml:space="preserve">Report any trip hazards to facilities teams/venue staff asap. If cannot be removed mark off with hazard signs </w:t>
            </w:r>
          </w:p>
          <w:p w14:paraId="19AF092C" w14:textId="77777777" w:rsidR="00E22DF1" w:rsidRPr="004E56F9" w:rsidRDefault="00E22DF1">
            <w:pPr>
              <w:spacing w:after="0" w:line="240" w:lineRule="auto"/>
              <w:rPr>
                <w:rFonts w:eastAsia="Calibri" w:cstheme="minorHAns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AFF922E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b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997ED90" w14:textId="19AA6336" w:rsidR="00E22DF1" w:rsidRPr="004E56F9" w:rsidRDefault="004E56F9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  <w:b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4819B16" w14:textId="5A8A1741" w:rsidR="00E22DF1" w:rsidRPr="004E56F9" w:rsidRDefault="004E56F9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  <w:b/>
              </w:rPr>
              <w:t>3</w:t>
            </w:r>
          </w:p>
        </w:tc>
        <w:tc>
          <w:tcPr>
            <w:tcW w:w="59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B275270" w14:textId="77777777" w:rsidR="00E22DF1" w:rsidRPr="004E56F9" w:rsidRDefault="00F0231B">
            <w:pPr>
              <w:numPr>
                <w:ilvl w:val="0"/>
                <w:numId w:val="4"/>
              </w:numPr>
              <w:spacing w:after="0" w:line="240" w:lineRule="auto"/>
              <w:ind w:left="360" w:hanging="360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Seek medical attention from SUSU Reception/venue staff if in need</w:t>
            </w:r>
          </w:p>
          <w:p w14:paraId="2E927C6A" w14:textId="77777777" w:rsidR="00E22DF1" w:rsidRPr="004E56F9" w:rsidRDefault="00F0231B">
            <w:pPr>
              <w:numPr>
                <w:ilvl w:val="0"/>
                <w:numId w:val="4"/>
              </w:numPr>
              <w:spacing w:after="0" w:line="240" w:lineRule="auto"/>
              <w:ind w:left="360" w:hanging="360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Contact facilities team via SUSU reception/venue staff</w:t>
            </w:r>
          </w:p>
          <w:p w14:paraId="44BBAD5F" w14:textId="77777777" w:rsidR="00E22DF1" w:rsidRPr="004E56F9" w:rsidRDefault="00F0231B">
            <w:pPr>
              <w:numPr>
                <w:ilvl w:val="0"/>
                <w:numId w:val="4"/>
              </w:numPr>
              <w:spacing w:after="0" w:line="240" w:lineRule="auto"/>
              <w:ind w:left="360" w:hanging="360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 xml:space="preserve">Contact emergency services if needed </w:t>
            </w:r>
          </w:p>
          <w:p w14:paraId="6EF6FE8F" w14:textId="77777777" w:rsidR="00E22DF1" w:rsidRPr="004E56F9" w:rsidRDefault="00F0231B">
            <w:pPr>
              <w:numPr>
                <w:ilvl w:val="0"/>
                <w:numId w:val="4"/>
              </w:numPr>
              <w:spacing w:after="0" w:line="240" w:lineRule="auto"/>
              <w:ind w:left="360" w:hanging="360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</w:rPr>
              <w:t xml:space="preserve">All incidents are to be reported on the as soon as possible ensuring the duty manager/health and safety officer have been informed. Follow </w:t>
            </w:r>
            <w:hyperlink r:id="rId6">
              <w:r w:rsidRPr="004E56F9">
                <w:rPr>
                  <w:rFonts w:eastAsia="Calibri" w:cstheme="minorHAnsi"/>
                  <w:color w:val="0000FF"/>
                  <w:u w:val="single"/>
                </w:rPr>
                <w:t>SUSU incident report policy</w:t>
              </w:r>
            </w:hyperlink>
          </w:p>
        </w:tc>
      </w:tr>
      <w:tr w:rsidR="00632FB1" w:rsidRPr="004E56F9" w14:paraId="4B215091" w14:textId="77777777" w:rsidTr="00632FB1">
        <w:trPr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C67E46C" w14:textId="5BC53EC7" w:rsidR="00E22DF1" w:rsidRPr="004E56F9" w:rsidRDefault="000D4057">
            <w:pPr>
              <w:spacing w:after="0" w:line="240" w:lineRule="auto"/>
              <w:rPr>
                <w:rFonts w:eastAsia="Calibri" w:cstheme="minorHAnsi"/>
              </w:rPr>
            </w:pPr>
            <w:r>
              <w:t>Injury from spilling liquids onto electronic components, resulting in potential for shock and/or burns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8B2B165" w14:textId="4A966365" w:rsidR="00E22DF1" w:rsidRPr="004E56F9" w:rsidRDefault="000D4057">
            <w:pPr>
              <w:spacing w:after="0" w:line="240" w:lineRule="auto"/>
              <w:rPr>
                <w:rFonts w:eastAsia="Calibri" w:cstheme="minorHAnsi"/>
              </w:rPr>
            </w:pPr>
            <w:r>
              <w:t>Members being injured by shock or burn</w:t>
            </w: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A4C1EF9" w14:textId="6B915B71" w:rsidR="00E22DF1" w:rsidRPr="004E56F9" w:rsidRDefault="004E56F9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cstheme="minorHAnsi"/>
              </w:rPr>
              <w:t>Members of the SUHPA design team, visitors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54D0189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640BEC2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CE2F817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6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EC9EE87" w14:textId="3F9CDCCE" w:rsidR="00E22DF1" w:rsidRPr="004E56F9" w:rsidRDefault="00632FB1">
            <w:pPr>
              <w:numPr>
                <w:ilvl w:val="0"/>
                <w:numId w:val="5"/>
              </w:numPr>
              <w:spacing w:after="0" w:line="240" w:lineRule="auto"/>
              <w:ind w:left="360" w:hanging="360"/>
              <w:rPr>
                <w:rFonts w:eastAsia="Calibri" w:cstheme="minorHAnsi"/>
              </w:rPr>
            </w:pPr>
            <w:r>
              <w:t>Drinks or liquids to be kept in bags, no eating or drinking at workstations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3D09EBD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5668F80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A9C0F59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3</w:t>
            </w:r>
          </w:p>
        </w:tc>
        <w:tc>
          <w:tcPr>
            <w:tcW w:w="59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00587BF" w14:textId="77777777" w:rsidR="00E22DF1" w:rsidRPr="004E56F9" w:rsidRDefault="00F0231B">
            <w:pPr>
              <w:numPr>
                <w:ilvl w:val="0"/>
                <w:numId w:val="6"/>
              </w:numPr>
              <w:spacing w:after="0" w:line="240" w:lineRule="auto"/>
              <w:ind w:left="720" w:hanging="360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Seek assistance if in need of extra help from facilities staff/venue staff if needed</w:t>
            </w:r>
          </w:p>
          <w:p w14:paraId="2F358FFE" w14:textId="77777777" w:rsidR="00E22DF1" w:rsidRPr="004E56F9" w:rsidRDefault="00F0231B">
            <w:pPr>
              <w:numPr>
                <w:ilvl w:val="0"/>
                <w:numId w:val="6"/>
              </w:numPr>
              <w:spacing w:after="0" w:line="240" w:lineRule="auto"/>
              <w:ind w:left="720" w:hanging="360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Seek medical attention from SUSU Reception if in need</w:t>
            </w:r>
          </w:p>
          <w:p w14:paraId="34E1C270" w14:textId="77777777" w:rsidR="00E22DF1" w:rsidRPr="004E56F9" w:rsidRDefault="00F0231B">
            <w:pPr>
              <w:numPr>
                <w:ilvl w:val="0"/>
                <w:numId w:val="6"/>
              </w:numPr>
              <w:spacing w:after="0" w:line="240" w:lineRule="auto"/>
              <w:ind w:left="720" w:hanging="360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 xml:space="preserve">Contact emergency services if needed </w:t>
            </w:r>
          </w:p>
          <w:p w14:paraId="53ED213F" w14:textId="77777777" w:rsidR="00E22DF1" w:rsidRPr="004E56F9" w:rsidRDefault="00F0231B">
            <w:pPr>
              <w:numPr>
                <w:ilvl w:val="0"/>
                <w:numId w:val="6"/>
              </w:numPr>
              <w:spacing w:after="0" w:line="240" w:lineRule="auto"/>
              <w:ind w:left="720" w:hanging="360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</w:rPr>
              <w:t xml:space="preserve">All incidents are to be reported on the as soon as possible ensuring the duty manager/health and safety officer have been informed. Follow </w:t>
            </w:r>
            <w:hyperlink r:id="rId7">
              <w:r w:rsidRPr="004E56F9">
                <w:rPr>
                  <w:rFonts w:eastAsia="Calibri" w:cstheme="minorHAnsi"/>
                  <w:color w:val="0000FF"/>
                  <w:u w:val="single"/>
                </w:rPr>
                <w:t>SUSU incident report policy</w:t>
              </w:r>
            </w:hyperlink>
          </w:p>
        </w:tc>
      </w:tr>
      <w:tr w:rsidR="00632FB1" w:rsidRPr="004E56F9" w14:paraId="092EF23F" w14:textId="77777777" w:rsidTr="00632FB1">
        <w:trPr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81CACFB" w14:textId="64F0E54C" w:rsidR="00E22DF1" w:rsidRPr="004E56F9" w:rsidRDefault="000D4057">
            <w:pPr>
              <w:spacing w:after="0" w:line="240" w:lineRule="auto"/>
              <w:rPr>
                <w:rFonts w:eastAsia="Calibri" w:cstheme="minorHAnsi"/>
              </w:rPr>
            </w:pPr>
            <w:r>
              <w:lastRenderedPageBreak/>
              <w:t>Damaged electric appliances/workstations causing risk of electric shock or burns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F24FF02" w14:textId="5FEF9732" w:rsidR="00E22DF1" w:rsidRPr="004E56F9" w:rsidRDefault="000D4057">
            <w:pPr>
              <w:spacing w:after="0" w:line="240" w:lineRule="auto"/>
              <w:rPr>
                <w:rFonts w:eastAsia="Calibri" w:cstheme="minorHAnsi"/>
              </w:rPr>
            </w:pPr>
            <w:r>
              <w:t>Members being injured by shock or burn</w:t>
            </w: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957EA29" w14:textId="0F21E7FC" w:rsidR="00E22DF1" w:rsidRPr="004E56F9" w:rsidRDefault="004E56F9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cstheme="minorHAnsi"/>
              </w:rPr>
              <w:t>Members of the SUHPA design team, visitors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CBEF918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566CB29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38CBBA3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3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10FDB23" w14:textId="77777777" w:rsidR="00632FB1" w:rsidRDefault="00F0231B" w:rsidP="00632FB1">
            <w:pPr>
              <w:numPr>
                <w:ilvl w:val="0"/>
                <w:numId w:val="7"/>
              </w:numPr>
              <w:spacing w:after="0" w:line="240" w:lineRule="auto"/>
              <w:ind w:left="360" w:hanging="360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 xml:space="preserve">Committee check on room pre-booking, checks on space, lighting, access, tech available </w:t>
            </w:r>
          </w:p>
          <w:p w14:paraId="627A4AD9" w14:textId="11F8CE52" w:rsidR="00E22DF1" w:rsidRPr="00632FB1" w:rsidRDefault="00632FB1" w:rsidP="00632FB1">
            <w:pPr>
              <w:numPr>
                <w:ilvl w:val="0"/>
                <w:numId w:val="7"/>
              </w:numPr>
              <w:spacing w:after="0" w:line="240" w:lineRule="auto"/>
              <w:ind w:left="360" w:hanging="360"/>
              <w:rPr>
                <w:rFonts w:eastAsia="Calibri" w:cstheme="minorHAnsi"/>
              </w:rPr>
            </w:pPr>
            <w:r>
              <w:t>All workstations and appliances (printers, projectors, etc) checked and maintained by the university on a regular basis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8965AC0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B242B28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59841E0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3</w:t>
            </w:r>
          </w:p>
        </w:tc>
        <w:tc>
          <w:tcPr>
            <w:tcW w:w="59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D23E586" w14:textId="77777777" w:rsidR="00E22DF1" w:rsidRPr="004E56F9" w:rsidRDefault="00F0231B">
            <w:pPr>
              <w:numPr>
                <w:ilvl w:val="0"/>
                <w:numId w:val="8"/>
              </w:numPr>
              <w:spacing w:after="0" w:line="240" w:lineRule="auto"/>
              <w:ind w:left="360" w:hanging="360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Seek medical attention if problem arises</w:t>
            </w:r>
          </w:p>
          <w:p w14:paraId="25291388" w14:textId="77777777" w:rsidR="00E22DF1" w:rsidRPr="004E56F9" w:rsidRDefault="00F0231B">
            <w:pPr>
              <w:numPr>
                <w:ilvl w:val="0"/>
                <w:numId w:val="8"/>
              </w:numPr>
              <w:spacing w:after="0" w:line="240" w:lineRule="auto"/>
              <w:ind w:left="360" w:hanging="360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 xml:space="preserve">Liaise with SUSU reception/activities team on available spaces for meetings </w:t>
            </w:r>
          </w:p>
          <w:p w14:paraId="5787A0C1" w14:textId="28567BCC" w:rsidR="00E22DF1" w:rsidRPr="004E56F9" w:rsidRDefault="00F0231B" w:rsidP="00632FB1">
            <w:pPr>
              <w:spacing w:after="0" w:line="240" w:lineRule="auto"/>
              <w:ind w:left="360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 xml:space="preserve"> </w:t>
            </w:r>
          </w:p>
        </w:tc>
      </w:tr>
      <w:tr w:rsidR="00632FB1" w:rsidRPr="004E56F9" w14:paraId="1B9B78C8" w14:textId="77777777" w:rsidTr="00632FB1">
        <w:trPr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90FFE1A" w14:textId="32FCF406" w:rsidR="00E22DF1" w:rsidRPr="004E56F9" w:rsidRDefault="000D4057">
            <w:pPr>
              <w:spacing w:after="0" w:line="240" w:lineRule="auto"/>
              <w:rPr>
                <w:rFonts w:eastAsia="Calibri" w:cstheme="minorHAnsi"/>
              </w:rPr>
            </w:pPr>
            <w:r>
              <w:t>Extended periods of work at computer workstations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5941386" w14:textId="7DDF6F22" w:rsidR="00E22DF1" w:rsidRPr="004E56F9" w:rsidRDefault="000D4057">
            <w:pPr>
              <w:spacing w:after="0" w:line="240" w:lineRule="auto"/>
              <w:rPr>
                <w:rFonts w:eastAsia="Calibri" w:cstheme="minorHAnsi"/>
              </w:rPr>
            </w:pPr>
            <w:r>
              <w:t>Members being in a state of discomfort or in pain</w:t>
            </w: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5AD2F6A" w14:textId="3FE24790" w:rsidR="00E22DF1" w:rsidRPr="004E56F9" w:rsidRDefault="004E56F9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cstheme="minorHAnsi"/>
              </w:rPr>
              <w:t>Members of the SUHPA design team, visitors</w:t>
            </w:r>
            <w:r w:rsidRPr="004E56F9">
              <w:rPr>
                <w:rFonts w:eastAsia="Calibri" w:cstheme="minorHAnsi"/>
              </w:rPr>
              <w:t xml:space="preserve"> 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000E48D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D4CD667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7CA1DE3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8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FE959AA" w14:textId="77777777" w:rsidR="00E22DF1" w:rsidRPr="004E56F9" w:rsidRDefault="00F0231B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 xml:space="preserve">Ensure regular breaks (ideally every 20mins) when using screens </w:t>
            </w:r>
          </w:p>
          <w:p w14:paraId="287DF704" w14:textId="197F05C5" w:rsidR="00E22DF1" w:rsidRPr="004E56F9" w:rsidRDefault="00F0231B" w:rsidP="000D4057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Ensure screen is set up to avoid glare, is at eye height where possible</w:t>
            </w:r>
          </w:p>
          <w:p w14:paraId="037A2B39" w14:textId="77777777" w:rsidR="00E22DF1" w:rsidRPr="004E56F9" w:rsidRDefault="00F0231B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Ensure all leads are secured with cable ties/mats etc</w:t>
            </w:r>
          </w:p>
          <w:p w14:paraId="00D8EA39" w14:textId="77777777" w:rsidR="00E22DF1" w:rsidRPr="004E56F9" w:rsidRDefault="00E22DF1">
            <w:pPr>
              <w:spacing w:after="0" w:line="240" w:lineRule="auto"/>
              <w:rPr>
                <w:rFonts w:eastAsia="Calibri" w:cstheme="minorHAns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C9E4F3F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052E2C2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4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6D1D44E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4</w:t>
            </w:r>
          </w:p>
        </w:tc>
        <w:tc>
          <w:tcPr>
            <w:tcW w:w="59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ACA696D" w14:textId="77777777" w:rsidR="00E22DF1" w:rsidRPr="004E56F9" w:rsidRDefault="00F0231B">
            <w:pPr>
              <w:numPr>
                <w:ilvl w:val="0"/>
                <w:numId w:val="10"/>
              </w:numPr>
              <w:spacing w:after="0" w:line="240" w:lineRule="auto"/>
              <w:ind w:left="720" w:hanging="360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 xml:space="preserve">Request support and advice from SUSU IT/Tech teams </w:t>
            </w:r>
            <w:proofErr w:type="gramStart"/>
            <w:r w:rsidRPr="004E56F9">
              <w:rPr>
                <w:rFonts w:eastAsia="Calibri" w:cstheme="minorHAnsi"/>
              </w:rPr>
              <w:t>e.g.</w:t>
            </w:r>
            <w:proofErr w:type="gramEnd"/>
            <w:r w:rsidRPr="004E56F9">
              <w:rPr>
                <w:rFonts w:eastAsia="Calibri" w:cstheme="minorHAnsi"/>
              </w:rPr>
              <w:t xml:space="preserve"> via activities team</w:t>
            </w:r>
          </w:p>
          <w:p w14:paraId="023B43D6" w14:textId="77777777" w:rsidR="00E22DF1" w:rsidRPr="004E56F9" w:rsidRDefault="00F0231B">
            <w:pPr>
              <w:numPr>
                <w:ilvl w:val="0"/>
                <w:numId w:val="10"/>
              </w:numPr>
              <w:spacing w:after="0" w:line="240" w:lineRule="auto"/>
              <w:ind w:left="720" w:hanging="360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 xml:space="preserve">For external venues pre-check equipment and last PAT testing dates </w:t>
            </w:r>
          </w:p>
          <w:p w14:paraId="36A60F08" w14:textId="77777777" w:rsidR="00E22DF1" w:rsidRPr="004E56F9" w:rsidRDefault="00F0231B">
            <w:pPr>
              <w:numPr>
                <w:ilvl w:val="0"/>
                <w:numId w:val="10"/>
              </w:numPr>
              <w:spacing w:after="0" w:line="240" w:lineRule="auto"/>
              <w:ind w:left="720" w:hanging="360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Seek medical attention as required</w:t>
            </w:r>
          </w:p>
        </w:tc>
      </w:tr>
      <w:tr w:rsidR="000D4057" w:rsidRPr="004E56F9" w14:paraId="49C1A595" w14:textId="77777777" w:rsidTr="000D4057">
        <w:trPr>
          <w:cantSplit/>
        </w:trPr>
        <w:tc>
          <w:tcPr>
            <w:tcW w:w="15970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 w:themeFill="accent2" w:themeFillTint="66"/>
            <w:tcMar>
              <w:left w:w="108" w:type="dxa"/>
              <w:right w:w="108" w:type="dxa"/>
            </w:tcMar>
          </w:tcPr>
          <w:p w14:paraId="15B48792" w14:textId="6B2330FF" w:rsidR="000D4057" w:rsidRPr="004E56F9" w:rsidRDefault="000D4057" w:rsidP="000D4057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  <w:b/>
                <w:sz w:val="36"/>
                <w:szCs w:val="36"/>
              </w:rPr>
              <w:t>SUHPA Socials</w:t>
            </w:r>
          </w:p>
        </w:tc>
      </w:tr>
      <w:tr w:rsidR="00632FB1" w:rsidRPr="004E56F9" w14:paraId="08345F33" w14:textId="77777777" w:rsidTr="00632FB1">
        <w:trPr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90DF286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 xml:space="preserve">Socials/Meetings- Medical emergency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71DCC75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  <w:color w:val="000000"/>
              </w:rPr>
            </w:pPr>
            <w:r w:rsidRPr="004E56F9">
              <w:rPr>
                <w:rFonts w:eastAsia="Calibri" w:cstheme="minorHAnsi"/>
                <w:color w:val="000000"/>
              </w:rPr>
              <w:t xml:space="preserve">Members may sustain injury /become unwell </w:t>
            </w:r>
          </w:p>
          <w:p w14:paraId="5D396CCF" w14:textId="77777777" w:rsidR="00E22DF1" w:rsidRPr="004E56F9" w:rsidRDefault="00E22DF1">
            <w:pPr>
              <w:spacing w:after="0" w:line="240" w:lineRule="auto"/>
              <w:rPr>
                <w:rFonts w:eastAsia="Calibri" w:cstheme="minorHAnsi"/>
                <w:color w:val="000000"/>
              </w:rPr>
            </w:pPr>
          </w:p>
          <w:p w14:paraId="7F1025E6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  <w:color w:val="000000"/>
              </w:rPr>
            </w:pPr>
            <w:r w:rsidRPr="004E56F9">
              <w:rPr>
                <w:rFonts w:eastAsia="Calibri" w:cstheme="minorHAnsi"/>
                <w:color w:val="000000"/>
              </w:rPr>
              <w:t xml:space="preserve">pre-existing medical conditions </w:t>
            </w:r>
          </w:p>
          <w:p w14:paraId="298AED8E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  <w:color w:val="000000"/>
              </w:rPr>
            </w:pPr>
            <w:r w:rsidRPr="004E56F9">
              <w:rPr>
                <w:rFonts w:eastAsia="Calibri" w:cstheme="minorHAnsi"/>
                <w:color w:val="000000"/>
              </w:rPr>
              <w:t xml:space="preserve">Sickness </w:t>
            </w:r>
          </w:p>
          <w:p w14:paraId="51C823F2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  <w:color w:val="000000"/>
              </w:rPr>
            </w:pPr>
            <w:r w:rsidRPr="004E56F9">
              <w:rPr>
                <w:rFonts w:eastAsia="Calibri" w:cstheme="minorHAnsi"/>
                <w:color w:val="000000"/>
              </w:rPr>
              <w:t>Distress</w:t>
            </w:r>
          </w:p>
          <w:p w14:paraId="0617E012" w14:textId="77777777" w:rsidR="00E22DF1" w:rsidRPr="004E56F9" w:rsidRDefault="00E22DF1">
            <w:pPr>
              <w:spacing w:after="0" w:line="240" w:lineRule="auto"/>
              <w:rPr>
                <w:rFonts w:eastAsia="Calibri" w:cstheme="minorHAnsi"/>
              </w:rPr>
            </w:pP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CFBCE41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Members</w:t>
            </w:r>
          </w:p>
        </w:tc>
        <w:tc>
          <w:tcPr>
            <w:tcW w:w="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3248AE6" w14:textId="617B38DA" w:rsidR="00E22DF1" w:rsidRPr="004E56F9" w:rsidRDefault="00632FB1">
            <w:pPr>
              <w:spacing w:after="0" w:line="240" w:lineRule="auto"/>
              <w:rPr>
                <w:rFonts w:cstheme="minorHAnsi"/>
              </w:rPr>
            </w:pPr>
            <w:r>
              <w:rPr>
                <w:rFonts w:eastAsia="Lucida Sans" w:cstheme="minorHAnsi"/>
                <w:b/>
              </w:rPr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BF179FC" w14:textId="5651EC22" w:rsidR="00E22DF1" w:rsidRPr="004E56F9" w:rsidRDefault="00632FB1">
            <w:pPr>
              <w:spacing w:after="0" w:line="240" w:lineRule="auto"/>
              <w:rPr>
                <w:rFonts w:cstheme="minorHAnsi"/>
              </w:rPr>
            </w:pPr>
            <w:r>
              <w:rPr>
                <w:rFonts w:eastAsia="Lucida Sans" w:cstheme="minorHAnsi"/>
                <w:b/>
              </w:rPr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9E1AFFC" w14:textId="0A4C2754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</w:rPr>
              <w:t>1</w:t>
            </w:r>
            <w:r w:rsidR="00632FB1">
              <w:rPr>
                <w:rFonts w:eastAsia="Lucida Sans" w:cstheme="minorHAnsi"/>
                <w:b/>
              </w:rPr>
              <w:t>2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2291EB4" w14:textId="77777777" w:rsidR="00E22DF1" w:rsidRPr="004E56F9" w:rsidRDefault="00F0231B">
            <w:pPr>
              <w:numPr>
                <w:ilvl w:val="0"/>
                <w:numId w:val="18"/>
              </w:numPr>
              <w:spacing w:after="0" w:line="240" w:lineRule="auto"/>
              <w:ind w:left="360" w:hanging="360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Advise participants; to bring their personal medication</w:t>
            </w:r>
          </w:p>
          <w:p w14:paraId="0E8BB629" w14:textId="77777777" w:rsidR="00E22DF1" w:rsidRPr="004E56F9" w:rsidRDefault="00F0231B">
            <w:pPr>
              <w:numPr>
                <w:ilvl w:val="0"/>
                <w:numId w:val="18"/>
              </w:numPr>
              <w:spacing w:after="0" w:line="240" w:lineRule="auto"/>
              <w:ind w:left="360" w:hanging="360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 xml:space="preserve">Members/Committee to carry out first aid if necessary and </w:t>
            </w:r>
            <w:r w:rsidRPr="004E56F9">
              <w:rPr>
                <w:rFonts w:eastAsia="Calibri" w:cstheme="minorHAnsi"/>
                <w:u w:val="single"/>
              </w:rPr>
              <w:t>only if</w:t>
            </w:r>
            <w:r w:rsidRPr="004E56F9">
              <w:rPr>
                <w:rFonts w:eastAsia="Calibri" w:cstheme="minorHAnsi"/>
              </w:rPr>
              <w:t xml:space="preserve"> qualified and confident to do so</w:t>
            </w:r>
          </w:p>
          <w:p w14:paraId="20D80369" w14:textId="77777777" w:rsidR="00E22DF1" w:rsidRPr="004E56F9" w:rsidRDefault="00F0231B">
            <w:pPr>
              <w:numPr>
                <w:ilvl w:val="0"/>
                <w:numId w:val="18"/>
              </w:numPr>
              <w:spacing w:after="0" w:line="240" w:lineRule="auto"/>
              <w:ind w:left="360" w:hanging="360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Contact emergency services as required 111/999</w:t>
            </w:r>
          </w:p>
          <w:p w14:paraId="1A0795AF" w14:textId="77777777" w:rsidR="00E22DF1" w:rsidRPr="004E56F9" w:rsidRDefault="00F0231B">
            <w:pPr>
              <w:numPr>
                <w:ilvl w:val="0"/>
                <w:numId w:val="18"/>
              </w:numPr>
              <w:spacing w:after="0" w:line="240" w:lineRule="auto"/>
              <w:ind w:left="360" w:hanging="360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</w:rPr>
              <w:t>Contact SUSU Reception/Venue staff for first aid support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0061971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50AC6BC" w14:textId="1B63AABC" w:rsidR="00E22DF1" w:rsidRPr="004E56F9" w:rsidRDefault="00632FB1">
            <w:pPr>
              <w:spacing w:after="0" w:line="240" w:lineRule="auto"/>
              <w:rPr>
                <w:rFonts w:cstheme="minorHAnsi"/>
              </w:rPr>
            </w:pPr>
            <w:r>
              <w:rPr>
                <w:rFonts w:eastAsia="Lucida Sans" w:cstheme="minorHAnsi"/>
                <w:b/>
              </w:rPr>
              <w:t>4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9770D76" w14:textId="75A95D0E" w:rsidR="00E22DF1" w:rsidRPr="004E56F9" w:rsidRDefault="00632FB1">
            <w:pPr>
              <w:spacing w:after="0" w:line="240" w:lineRule="auto"/>
              <w:rPr>
                <w:rFonts w:cstheme="minorHAnsi"/>
              </w:rPr>
            </w:pPr>
            <w:r>
              <w:rPr>
                <w:rFonts w:eastAsia="Lucida Sans" w:cstheme="minorHAnsi"/>
                <w:b/>
              </w:rPr>
              <w:t>8</w:t>
            </w:r>
          </w:p>
        </w:tc>
        <w:tc>
          <w:tcPr>
            <w:tcW w:w="59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74C48C0" w14:textId="77777777" w:rsidR="00E22DF1" w:rsidRPr="004E56F9" w:rsidRDefault="00E22DF1">
            <w:pPr>
              <w:spacing w:after="0" w:line="240" w:lineRule="auto"/>
              <w:rPr>
                <w:rFonts w:eastAsia="Calibri" w:cstheme="minorHAnsi"/>
              </w:rPr>
            </w:pPr>
          </w:p>
          <w:p w14:paraId="348FC245" w14:textId="77777777" w:rsidR="00E22DF1" w:rsidRPr="004E56F9" w:rsidRDefault="00F0231B">
            <w:pPr>
              <w:numPr>
                <w:ilvl w:val="0"/>
                <w:numId w:val="19"/>
              </w:numPr>
              <w:spacing w:after="0" w:line="240" w:lineRule="auto"/>
              <w:ind w:left="360" w:hanging="360"/>
              <w:rPr>
                <w:rFonts w:eastAsia="Calibri" w:cstheme="minorHAnsi"/>
                <w:color w:val="000000"/>
              </w:rPr>
            </w:pPr>
            <w:r w:rsidRPr="004E56F9">
              <w:rPr>
                <w:rFonts w:eastAsia="Calibri" w:cstheme="minorHAnsi"/>
                <w:color w:val="000000"/>
              </w:rPr>
              <w:t>Incidents are to be reported on the as soon as possible ensuring the duty manager/health and safety officer have been informed.</w:t>
            </w:r>
          </w:p>
          <w:p w14:paraId="0A1CA6B7" w14:textId="77777777" w:rsidR="00E22DF1" w:rsidRPr="004E56F9" w:rsidRDefault="00F0231B">
            <w:pPr>
              <w:numPr>
                <w:ilvl w:val="0"/>
                <w:numId w:val="19"/>
              </w:numPr>
              <w:spacing w:after="0" w:line="240" w:lineRule="auto"/>
              <w:ind w:left="360" w:hanging="360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</w:rPr>
              <w:t xml:space="preserve">Follow </w:t>
            </w:r>
            <w:hyperlink r:id="rId8">
              <w:r w:rsidRPr="004E56F9">
                <w:rPr>
                  <w:rFonts w:eastAsia="Calibri" w:cstheme="minorHAnsi"/>
                  <w:color w:val="0000FF"/>
                  <w:u w:val="single"/>
                </w:rPr>
                <w:t>SUSU incident report policy</w:t>
              </w:r>
            </w:hyperlink>
          </w:p>
        </w:tc>
      </w:tr>
    </w:tbl>
    <w:p w14:paraId="1E7B60B4" w14:textId="77777777" w:rsidR="00E22DF1" w:rsidRPr="004E56F9" w:rsidRDefault="00E22DF1">
      <w:pPr>
        <w:spacing w:after="200" w:line="276" w:lineRule="auto"/>
        <w:rPr>
          <w:rFonts w:eastAsia="Calibri" w:cstheme="minorHAnsi"/>
        </w:rPr>
      </w:pPr>
    </w:p>
    <w:p w14:paraId="7E3991E2" w14:textId="77777777" w:rsidR="00E22DF1" w:rsidRPr="004E56F9" w:rsidRDefault="00E22DF1">
      <w:pPr>
        <w:spacing w:after="200" w:line="276" w:lineRule="auto"/>
        <w:rPr>
          <w:rFonts w:eastAsia="Calibri" w:cstheme="minorHAnsi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59"/>
        <w:gridCol w:w="5041"/>
        <w:gridCol w:w="1541"/>
        <w:gridCol w:w="698"/>
        <w:gridCol w:w="1068"/>
        <w:gridCol w:w="1003"/>
        <w:gridCol w:w="3517"/>
        <w:gridCol w:w="1753"/>
      </w:tblGrid>
      <w:tr w:rsidR="00E22DF1" w:rsidRPr="004E56F9" w14:paraId="3A13C3EE" w14:textId="77777777" w:rsidTr="000D4057">
        <w:trPr>
          <w:cantSplit/>
        </w:trPr>
        <w:tc>
          <w:tcPr>
            <w:tcW w:w="1550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019E89A9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  <w:i/>
                <w:sz w:val="24"/>
              </w:rPr>
              <w:t>PART B – Action Plan</w:t>
            </w:r>
          </w:p>
        </w:tc>
      </w:tr>
      <w:tr w:rsidR="00E22DF1" w:rsidRPr="004E56F9" w14:paraId="5A1C7504" w14:textId="77777777" w:rsidTr="000D4057">
        <w:trPr>
          <w:cantSplit/>
          <w:trHeight w:val="1"/>
        </w:trPr>
        <w:tc>
          <w:tcPr>
            <w:tcW w:w="1550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3504965" w14:textId="77777777" w:rsidR="00E22DF1" w:rsidRPr="004E56F9" w:rsidRDefault="00F0231B">
            <w:pPr>
              <w:spacing w:after="0" w:line="240" w:lineRule="auto"/>
              <w:jc w:val="center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  <w:color w:val="000000"/>
                <w:sz w:val="40"/>
              </w:rPr>
              <w:lastRenderedPageBreak/>
              <w:t>Risk Assessment Action Plan</w:t>
            </w:r>
          </w:p>
        </w:tc>
      </w:tr>
      <w:tr w:rsidR="00676E1A" w:rsidRPr="004E56F9" w14:paraId="2252479C" w14:textId="77777777" w:rsidTr="000D4057">
        <w:trPr>
          <w:trHeight w:val="1"/>
        </w:trPr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10C205AE" w14:textId="77777777" w:rsidR="00E22DF1" w:rsidRPr="004E56F9" w:rsidRDefault="00F0231B">
            <w:pPr>
              <w:spacing w:after="0" w:line="240" w:lineRule="auto"/>
              <w:jc w:val="center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  <w:color w:val="000000"/>
              </w:rPr>
              <w:t>Part no.</w:t>
            </w:r>
          </w:p>
        </w:tc>
        <w:tc>
          <w:tcPr>
            <w:tcW w:w="5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7E6094E9" w14:textId="77777777" w:rsidR="00E22DF1" w:rsidRPr="004E56F9" w:rsidRDefault="00F0231B">
            <w:pPr>
              <w:spacing w:after="0" w:line="240" w:lineRule="auto"/>
              <w:jc w:val="center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  <w:color w:val="000000"/>
              </w:rPr>
              <w:t>Action to be taken, incl. Cost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5A3DB165" w14:textId="77777777" w:rsidR="00E22DF1" w:rsidRPr="004E56F9" w:rsidRDefault="00F0231B">
            <w:pPr>
              <w:spacing w:after="0" w:line="240" w:lineRule="auto"/>
              <w:jc w:val="center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  <w:color w:val="000000"/>
              </w:rPr>
              <w:t>By whom</w:t>
            </w:r>
          </w:p>
        </w:tc>
        <w:tc>
          <w:tcPr>
            <w:tcW w:w="1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0BCB482F" w14:textId="77777777" w:rsidR="00E22DF1" w:rsidRPr="004E56F9" w:rsidRDefault="00F0231B">
            <w:pPr>
              <w:spacing w:after="0" w:line="240" w:lineRule="auto"/>
              <w:jc w:val="center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  <w:color w:val="000000"/>
              </w:rPr>
              <w:t>Target date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109CFA69" w14:textId="77777777" w:rsidR="00E22DF1" w:rsidRPr="004E56F9" w:rsidRDefault="00F0231B">
            <w:pPr>
              <w:spacing w:after="0" w:line="240" w:lineRule="auto"/>
              <w:jc w:val="center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  <w:color w:val="000000"/>
              </w:rPr>
              <w:t>Review date</w:t>
            </w:r>
          </w:p>
        </w:tc>
        <w:tc>
          <w:tcPr>
            <w:tcW w:w="5351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713F3E9F" w14:textId="77777777" w:rsidR="00E22DF1" w:rsidRPr="004E56F9" w:rsidRDefault="00F0231B">
            <w:pPr>
              <w:spacing w:after="0" w:line="240" w:lineRule="auto"/>
              <w:jc w:val="center"/>
              <w:rPr>
                <w:rFonts w:cstheme="minorHAnsi"/>
              </w:rPr>
            </w:pPr>
            <w:r w:rsidRPr="004E56F9">
              <w:rPr>
                <w:rFonts w:eastAsia="Lucida Sans" w:cstheme="minorHAnsi"/>
                <w:b/>
                <w:color w:val="000000"/>
              </w:rPr>
              <w:t>Outcome at review date</w:t>
            </w:r>
          </w:p>
        </w:tc>
      </w:tr>
      <w:tr w:rsidR="00676E1A" w:rsidRPr="004E56F9" w14:paraId="1D980542" w14:textId="77777777" w:rsidTr="000D4057"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991EA3D" w14:textId="77777777" w:rsidR="00E22DF1" w:rsidRPr="004E56F9" w:rsidRDefault="00F0231B">
            <w:pPr>
              <w:spacing w:after="0" w:line="240" w:lineRule="auto"/>
              <w:jc w:val="center"/>
              <w:rPr>
                <w:rFonts w:cstheme="minorHAnsi"/>
              </w:rPr>
            </w:pPr>
            <w:r w:rsidRPr="004E56F9">
              <w:rPr>
                <w:rFonts w:eastAsia="Lucida Sans" w:cstheme="minorHAnsi"/>
                <w:color w:val="000000"/>
              </w:rPr>
              <w:t>1</w:t>
            </w:r>
          </w:p>
        </w:tc>
        <w:tc>
          <w:tcPr>
            <w:tcW w:w="5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DD3F355" w14:textId="77777777" w:rsidR="00E22DF1" w:rsidRPr="004E56F9" w:rsidRDefault="00F0231B">
            <w:pPr>
              <w:spacing w:after="0" w:line="240" w:lineRule="auto"/>
              <w:rPr>
                <w:rFonts w:eastAsia="Lucida Sans" w:cstheme="minorHAnsi"/>
                <w:color w:val="000000"/>
              </w:rPr>
            </w:pPr>
            <w:r w:rsidRPr="004E56F9">
              <w:rPr>
                <w:rFonts w:eastAsia="Lucida Sans" w:cstheme="minorHAnsi"/>
                <w:color w:val="000000"/>
              </w:rPr>
              <w:t>Individual risk assessments for individual events with higher risk levels and anything not covered by generic assessment. This includes:</w:t>
            </w:r>
          </w:p>
          <w:p w14:paraId="472B0787" w14:textId="77777777" w:rsidR="00E22DF1" w:rsidRPr="004E56F9" w:rsidRDefault="00F0231B">
            <w:pPr>
              <w:numPr>
                <w:ilvl w:val="0"/>
                <w:numId w:val="60"/>
              </w:numPr>
              <w:spacing w:after="0" w:line="240" w:lineRule="auto"/>
              <w:ind w:left="360" w:hanging="360"/>
              <w:rPr>
                <w:rFonts w:eastAsia="Lucida Sans" w:cstheme="minorHAnsi"/>
                <w:color w:val="000000"/>
              </w:rPr>
            </w:pPr>
            <w:r w:rsidRPr="004E56F9">
              <w:rPr>
                <w:rFonts w:eastAsia="Lucida Sans" w:cstheme="minorHAnsi"/>
                <w:color w:val="000000"/>
              </w:rPr>
              <w:t>Trips and Tours</w:t>
            </w:r>
          </w:p>
          <w:p w14:paraId="34808B3B" w14:textId="667A54DA" w:rsidR="00E22DF1" w:rsidRPr="004E56F9" w:rsidRDefault="00F0231B" w:rsidP="000D4057">
            <w:pPr>
              <w:numPr>
                <w:ilvl w:val="0"/>
                <w:numId w:val="60"/>
              </w:numPr>
              <w:spacing w:after="0" w:line="240" w:lineRule="auto"/>
              <w:ind w:left="360" w:hanging="360"/>
              <w:rPr>
                <w:rFonts w:cstheme="minorHAnsi"/>
              </w:rPr>
            </w:pPr>
            <w:r w:rsidRPr="004E56F9">
              <w:rPr>
                <w:rFonts w:eastAsia="Lucida Sans" w:cstheme="minorHAnsi"/>
                <w:color w:val="000000"/>
              </w:rPr>
              <w:t>External Events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26A1A05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color w:val="000000"/>
              </w:rPr>
              <w:t>Relevant committee members – president to ensure complete.</w:t>
            </w:r>
          </w:p>
        </w:tc>
        <w:tc>
          <w:tcPr>
            <w:tcW w:w="1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B750582" w14:textId="77777777" w:rsidR="00E22DF1" w:rsidRPr="004E56F9" w:rsidRDefault="00E22DF1">
            <w:pPr>
              <w:spacing w:after="0" w:line="240" w:lineRule="auto"/>
              <w:rPr>
                <w:rFonts w:eastAsia="Calibri" w:cstheme="minorHAnsi"/>
              </w:rPr>
            </w:pP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361484F" w14:textId="77777777" w:rsidR="00E22DF1" w:rsidRPr="004E56F9" w:rsidRDefault="00E22DF1">
            <w:pPr>
              <w:spacing w:after="0" w:line="240" w:lineRule="auto"/>
              <w:rPr>
                <w:rFonts w:eastAsia="Calibri" w:cstheme="minorHAnsi"/>
              </w:rPr>
            </w:pPr>
          </w:p>
        </w:tc>
        <w:tc>
          <w:tcPr>
            <w:tcW w:w="5351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61FD0BF" w14:textId="77777777" w:rsidR="00E22DF1" w:rsidRPr="004E56F9" w:rsidRDefault="00E22DF1">
            <w:pPr>
              <w:spacing w:after="0" w:line="240" w:lineRule="auto"/>
              <w:rPr>
                <w:rFonts w:eastAsia="Calibri" w:cstheme="minorHAnsi"/>
              </w:rPr>
            </w:pPr>
          </w:p>
        </w:tc>
      </w:tr>
      <w:tr w:rsidR="00E22DF1" w:rsidRPr="004E56F9" w14:paraId="642F294E" w14:textId="77777777" w:rsidTr="000D4057">
        <w:trPr>
          <w:cantSplit/>
          <w:trHeight w:val="1"/>
        </w:trPr>
        <w:tc>
          <w:tcPr>
            <w:tcW w:w="91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C0595D5" w14:textId="4D14EA15" w:rsidR="00E22DF1" w:rsidRPr="004E56F9" w:rsidRDefault="00F0231B">
            <w:pPr>
              <w:spacing w:after="0" w:line="240" w:lineRule="auto"/>
              <w:rPr>
                <w:rFonts w:eastAsia="Lucida Sans" w:cstheme="minorHAnsi"/>
                <w:color w:val="000000"/>
              </w:rPr>
            </w:pPr>
            <w:r w:rsidRPr="004E56F9">
              <w:rPr>
                <w:rFonts w:eastAsia="Lucida Sans" w:cstheme="minorHAnsi"/>
                <w:color w:val="000000"/>
              </w:rPr>
              <w:t>Responsible manager’s signature:</w:t>
            </w:r>
            <w:r w:rsidR="009962BA">
              <w:rPr>
                <w:rFonts w:eastAsia="Lucida Sans" w:cstheme="minorHAnsi"/>
                <w:color w:val="000000"/>
              </w:rPr>
              <w:t xml:space="preserve">   </w:t>
            </w:r>
            <w:proofErr w:type="spellStart"/>
            <w:proofErr w:type="gramStart"/>
            <w:r w:rsidR="009962BA" w:rsidRPr="009962BA">
              <w:rPr>
                <w:rFonts w:ascii="Kunstler Script" w:eastAsia="Lucida Sans" w:hAnsi="Kunstler Script" w:cstheme="minorHAnsi"/>
                <w:color w:val="000000"/>
                <w:sz w:val="40"/>
                <w:szCs w:val="40"/>
              </w:rPr>
              <w:t>T.Andrews</w:t>
            </w:r>
            <w:proofErr w:type="spellEnd"/>
            <w:proofErr w:type="gramEnd"/>
          </w:p>
          <w:p w14:paraId="6D51EA1D" w14:textId="77777777" w:rsidR="00E22DF1" w:rsidRPr="004E56F9" w:rsidRDefault="00E22DF1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635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8F3D4A" w14:textId="5505DBB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color w:val="000000"/>
              </w:rPr>
              <w:t>Responsible manager’s signature:</w:t>
            </w:r>
            <w:r w:rsidR="00676E1A">
              <w:rPr>
                <w:noProof/>
              </w:rPr>
              <w:t xml:space="preserve"> </w:t>
            </w:r>
            <w:r w:rsidR="00676E1A">
              <w:rPr>
                <w:noProof/>
              </w:rPr>
              <w:drawing>
                <wp:inline distT="0" distB="0" distL="0" distR="0" wp14:anchorId="05E06232" wp14:editId="61F037D9">
                  <wp:extent cx="2114550" cy="1190359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2333" cy="1205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6E1A" w:rsidRPr="004E56F9" w14:paraId="0477BC5B" w14:textId="77777777" w:rsidTr="00632FB1">
        <w:trPr>
          <w:cantSplit/>
        </w:trPr>
        <w:tc>
          <w:tcPr>
            <w:tcW w:w="73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050850F" w14:textId="452416CB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color w:val="000000"/>
              </w:rPr>
              <w:t>Print name:</w:t>
            </w:r>
            <w:r w:rsidR="009962BA">
              <w:rPr>
                <w:rFonts w:eastAsia="Lucida Sans" w:cstheme="minorHAnsi"/>
                <w:color w:val="000000"/>
              </w:rPr>
              <w:t xml:space="preserve"> Thomas Andrews</w:t>
            </w:r>
          </w:p>
        </w:tc>
        <w:tc>
          <w:tcPr>
            <w:tcW w:w="1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C0D3D42" w14:textId="25914DE0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color w:val="000000"/>
              </w:rPr>
              <w:t>Date:</w:t>
            </w:r>
            <w:r w:rsidR="009962BA">
              <w:rPr>
                <w:rFonts w:eastAsia="Lucida Sans" w:cstheme="minorHAnsi"/>
                <w:color w:val="000000"/>
              </w:rPr>
              <w:t xml:space="preserve"> 22/02/2023</w:t>
            </w:r>
          </w:p>
        </w:tc>
        <w:tc>
          <w:tcPr>
            <w:tcW w:w="45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2F3D849" w14:textId="51FF52EE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color w:val="000000"/>
              </w:rPr>
              <w:t>Print name:</w:t>
            </w:r>
            <w:r w:rsidR="00676E1A">
              <w:rPr>
                <w:rFonts w:eastAsia="Lucida Sans" w:cstheme="minorHAnsi"/>
                <w:color w:val="000000"/>
              </w:rPr>
              <w:t xml:space="preserve"> Charles Dhenin</w:t>
            </w:r>
          </w:p>
        </w:tc>
        <w:tc>
          <w:tcPr>
            <w:tcW w:w="1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AA0B430" w14:textId="77777777" w:rsidR="00E22DF1" w:rsidRDefault="00F0231B">
            <w:pPr>
              <w:spacing w:after="0" w:line="240" w:lineRule="auto"/>
              <w:rPr>
                <w:rFonts w:eastAsia="Lucida Sans" w:cstheme="minorHAnsi"/>
                <w:color w:val="000000"/>
              </w:rPr>
            </w:pPr>
            <w:r w:rsidRPr="004E56F9">
              <w:rPr>
                <w:rFonts w:eastAsia="Lucida Sans" w:cstheme="minorHAnsi"/>
                <w:color w:val="000000"/>
              </w:rPr>
              <w:t>Date</w:t>
            </w:r>
            <w:r w:rsidR="00632FB1">
              <w:rPr>
                <w:rFonts w:eastAsia="Lucida Sans" w:cstheme="minorHAnsi"/>
                <w:color w:val="000000"/>
              </w:rPr>
              <w:t>:</w:t>
            </w:r>
            <w:r w:rsidR="00676E1A">
              <w:rPr>
                <w:rFonts w:eastAsia="Lucida Sans" w:cstheme="minorHAnsi"/>
                <w:color w:val="000000"/>
              </w:rPr>
              <w:t xml:space="preserve"> </w:t>
            </w:r>
          </w:p>
          <w:p w14:paraId="2FBD1913" w14:textId="122D6085" w:rsidR="00676E1A" w:rsidRPr="004E56F9" w:rsidRDefault="00676E1A">
            <w:pPr>
              <w:spacing w:after="0" w:line="240" w:lineRule="auto"/>
              <w:rPr>
                <w:rFonts w:cstheme="minorHAnsi"/>
              </w:rPr>
            </w:pPr>
            <w:r>
              <w:rPr>
                <w:rFonts w:eastAsia="Lucida Sans" w:cstheme="minorHAnsi"/>
                <w:color w:val="000000"/>
              </w:rPr>
              <w:t>22/02/2023</w:t>
            </w:r>
          </w:p>
        </w:tc>
      </w:tr>
    </w:tbl>
    <w:p w14:paraId="0081A95B" w14:textId="77777777" w:rsidR="00E22DF1" w:rsidRPr="004E56F9" w:rsidRDefault="00E22DF1">
      <w:pPr>
        <w:spacing w:after="200" w:line="276" w:lineRule="auto"/>
        <w:rPr>
          <w:rFonts w:eastAsia="Calibri" w:cstheme="minorHAnsi"/>
        </w:rPr>
      </w:pPr>
    </w:p>
    <w:p w14:paraId="094AC7AD" w14:textId="77777777" w:rsidR="00E22DF1" w:rsidRPr="004E56F9" w:rsidRDefault="00E22DF1">
      <w:pPr>
        <w:spacing w:after="200" w:line="276" w:lineRule="auto"/>
        <w:rPr>
          <w:rFonts w:eastAsia="Calibri" w:cstheme="minorHAnsi"/>
        </w:rPr>
      </w:pPr>
    </w:p>
    <w:p w14:paraId="14DAF37F" w14:textId="39E6A551" w:rsidR="00E22DF1" w:rsidRDefault="00E22DF1">
      <w:pPr>
        <w:spacing w:after="200" w:line="276" w:lineRule="auto"/>
        <w:rPr>
          <w:rFonts w:eastAsia="Calibri" w:cstheme="minorHAnsi"/>
          <w:sz w:val="24"/>
        </w:rPr>
      </w:pPr>
    </w:p>
    <w:p w14:paraId="6060EB44" w14:textId="012E7D8D" w:rsidR="00632FB1" w:rsidRDefault="00632FB1">
      <w:pPr>
        <w:spacing w:after="200" w:line="276" w:lineRule="auto"/>
        <w:rPr>
          <w:rFonts w:eastAsia="Calibri" w:cstheme="minorHAnsi"/>
          <w:sz w:val="24"/>
        </w:rPr>
      </w:pPr>
    </w:p>
    <w:p w14:paraId="6F9348A3" w14:textId="00567AD3" w:rsidR="00632FB1" w:rsidRDefault="00632FB1">
      <w:pPr>
        <w:spacing w:after="200" w:line="276" w:lineRule="auto"/>
        <w:rPr>
          <w:rFonts w:eastAsia="Calibri" w:cstheme="minorHAnsi"/>
          <w:sz w:val="24"/>
        </w:rPr>
      </w:pPr>
    </w:p>
    <w:p w14:paraId="10B294FF" w14:textId="2E0AB1C9" w:rsidR="00632FB1" w:rsidRDefault="00632FB1">
      <w:pPr>
        <w:spacing w:after="200" w:line="276" w:lineRule="auto"/>
        <w:rPr>
          <w:rFonts w:eastAsia="Calibri" w:cstheme="minorHAnsi"/>
          <w:sz w:val="24"/>
        </w:rPr>
      </w:pPr>
    </w:p>
    <w:p w14:paraId="6B53483C" w14:textId="75071E81" w:rsidR="00632FB1" w:rsidRDefault="00632FB1">
      <w:pPr>
        <w:spacing w:after="200" w:line="276" w:lineRule="auto"/>
        <w:rPr>
          <w:rFonts w:eastAsia="Calibri" w:cstheme="minorHAnsi"/>
          <w:sz w:val="24"/>
        </w:rPr>
      </w:pPr>
    </w:p>
    <w:p w14:paraId="2D2A2CAE" w14:textId="4600E5C1" w:rsidR="00632FB1" w:rsidRDefault="00632FB1">
      <w:pPr>
        <w:spacing w:after="200" w:line="276" w:lineRule="auto"/>
        <w:rPr>
          <w:rFonts w:eastAsia="Calibri" w:cstheme="minorHAnsi"/>
          <w:sz w:val="24"/>
        </w:rPr>
      </w:pPr>
    </w:p>
    <w:p w14:paraId="2B7AEF16" w14:textId="2632EDE5" w:rsidR="00632FB1" w:rsidRDefault="00632FB1">
      <w:pPr>
        <w:spacing w:after="200" w:line="276" w:lineRule="auto"/>
        <w:rPr>
          <w:rFonts w:eastAsia="Calibri" w:cstheme="minorHAnsi"/>
          <w:sz w:val="24"/>
        </w:rPr>
      </w:pPr>
    </w:p>
    <w:p w14:paraId="0ADD27F0" w14:textId="6151C913" w:rsidR="00632FB1" w:rsidRDefault="00632FB1">
      <w:pPr>
        <w:spacing w:after="200" w:line="276" w:lineRule="auto"/>
        <w:rPr>
          <w:rFonts w:eastAsia="Calibri" w:cstheme="minorHAnsi"/>
          <w:sz w:val="24"/>
        </w:rPr>
      </w:pPr>
    </w:p>
    <w:p w14:paraId="199BC229" w14:textId="077453B9" w:rsidR="00632FB1" w:rsidRDefault="00632FB1">
      <w:pPr>
        <w:spacing w:after="200" w:line="276" w:lineRule="auto"/>
        <w:rPr>
          <w:rFonts w:eastAsia="Calibri" w:cstheme="minorHAnsi"/>
          <w:sz w:val="24"/>
        </w:rPr>
      </w:pPr>
    </w:p>
    <w:p w14:paraId="14BC95DC" w14:textId="77777777" w:rsidR="00632FB1" w:rsidRPr="004E56F9" w:rsidRDefault="00632FB1">
      <w:pPr>
        <w:spacing w:after="200" w:line="276" w:lineRule="auto"/>
        <w:rPr>
          <w:rFonts w:eastAsia="Calibri" w:cstheme="minorHAnsi"/>
          <w:sz w:val="24"/>
        </w:rPr>
      </w:pPr>
    </w:p>
    <w:p w14:paraId="2EBBFE3B" w14:textId="77777777" w:rsidR="00E22DF1" w:rsidRPr="004E56F9" w:rsidRDefault="00E22DF1">
      <w:pPr>
        <w:spacing w:after="200" w:line="276" w:lineRule="auto"/>
        <w:rPr>
          <w:rFonts w:eastAsia="Calibri" w:cstheme="minorHAnsi"/>
          <w:sz w:val="24"/>
        </w:rPr>
      </w:pPr>
    </w:p>
    <w:p w14:paraId="7D14EA45" w14:textId="77777777" w:rsidR="00E22DF1" w:rsidRPr="004E56F9" w:rsidRDefault="00F0231B">
      <w:pPr>
        <w:spacing w:after="200" w:line="276" w:lineRule="auto"/>
        <w:rPr>
          <w:rFonts w:eastAsia="Calibri" w:cstheme="minorHAnsi"/>
          <w:sz w:val="24"/>
        </w:rPr>
      </w:pPr>
      <w:r w:rsidRPr="004E56F9">
        <w:rPr>
          <w:rFonts w:eastAsia="Calibri" w:cstheme="minorHAnsi"/>
          <w:sz w:val="24"/>
        </w:rPr>
        <w:t xml:space="preserve"> </w:t>
      </w:r>
    </w:p>
    <w:p w14:paraId="266C508B" w14:textId="77777777" w:rsidR="00E22DF1" w:rsidRPr="004E56F9" w:rsidRDefault="00F0231B">
      <w:pPr>
        <w:spacing w:after="200" w:line="276" w:lineRule="auto"/>
        <w:rPr>
          <w:rFonts w:eastAsia="Calibri" w:cstheme="minorHAnsi"/>
          <w:b/>
          <w:sz w:val="24"/>
        </w:rPr>
      </w:pPr>
      <w:r w:rsidRPr="004E56F9">
        <w:rPr>
          <w:rFonts w:eastAsia="Calibri" w:cstheme="minorHAnsi"/>
          <w:b/>
          <w:sz w:val="24"/>
        </w:rPr>
        <w:t xml:space="preserve">Assessment Guidance 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48"/>
        <w:gridCol w:w="455"/>
        <w:gridCol w:w="562"/>
        <w:gridCol w:w="567"/>
        <w:gridCol w:w="385"/>
        <w:gridCol w:w="182"/>
        <w:gridCol w:w="571"/>
        <w:gridCol w:w="575"/>
        <w:gridCol w:w="2427"/>
        <w:gridCol w:w="3476"/>
        <w:gridCol w:w="4832"/>
      </w:tblGrid>
      <w:tr w:rsidR="00E22DF1" w:rsidRPr="004E56F9" w14:paraId="4A87167C" w14:textId="77777777">
        <w:tc>
          <w:tcPr>
            <w:tcW w:w="2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45A9CEB" w14:textId="77777777" w:rsidR="00E22DF1" w:rsidRPr="004E56F9" w:rsidRDefault="00F0231B">
            <w:pPr>
              <w:numPr>
                <w:ilvl w:val="0"/>
                <w:numId w:val="61"/>
              </w:numPr>
              <w:spacing w:after="0" w:line="240" w:lineRule="auto"/>
              <w:ind w:left="313" w:hanging="313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>Eliminate</w:t>
            </w:r>
          </w:p>
        </w:tc>
        <w:tc>
          <w:tcPr>
            <w:tcW w:w="39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342B498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1170129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A9468D9" w14:textId="77777777" w:rsidR="00E22DF1" w:rsidRPr="004E56F9" w:rsidRDefault="00E22DF1">
            <w:pPr>
              <w:spacing w:after="0" w:line="240" w:lineRule="auto"/>
              <w:rPr>
                <w:rFonts w:eastAsia="Calibri" w:cstheme="minorHAnsi"/>
              </w:rPr>
            </w:pPr>
          </w:p>
        </w:tc>
      </w:tr>
      <w:tr w:rsidR="00E22DF1" w:rsidRPr="004E56F9" w14:paraId="7B809E72" w14:textId="77777777">
        <w:tc>
          <w:tcPr>
            <w:tcW w:w="2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B768217" w14:textId="77777777" w:rsidR="00E22DF1" w:rsidRPr="004E56F9" w:rsidRDefault="00F0231B">
            <w:pPr>
              <w:numPr>
                <w:ilvl w:val="0"/>
                <w:numId w:val="62"/>
              </w:numPr>
              <w:spacing w:after="0" w:line="240" w:lineRule="auto"/>
              <w:ind w:left="313" w:hanging="284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>Substitute</w:t>
            </w:r>
          </w:p>
        </w:tc>
        <w:tc>
          <w:tcPr>
            <w:tcW w:w="39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C698D89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>Replace the hazard with one less hazardous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867B12A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>If not possible then explain why</w:t>
            </w:r>
          </w:p>
        </w:tc>
        <w:tc>
          <w:tcPr>
            <w:tcW w:w="51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D045D6C" w14:textId="77777777" w:rsidR="00E22DF1" w:rsidRPr="004E56F9" w:rsidRDefault="00E22DF1">
            <w:pPr>
              <w:spacing w:after="200" w:line="276" w:lineRule="auto"/>
              <w:rPr>
                <w:rFonts w:cstheme="minorHAnsi"/>
              </w:rPr>
            </w:pPr>
          </w:p>
        </w:tc>
      </w:tr>
      <w:tr w:rsidR="00E22DF1" w:rsidRPr="004E56F9" w14:paraId="11E0A243" w14:textId="77777777">
        <w:tc>
          <w:tcPr>
            <w:tcW w:w="2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04B6DAF" w14:textId="77777777" w:rsidR="00E22DF1" w:rsidRPr="004E56F9" w:rsidRDefault="00F0231B">
            <w:pPr>
              <w:numPr>
                <w:ilvl w:val="0"/>
                <w:numId w:val="63"/>
              </w:numPr>
              <w:spacing w:after="0" w:line="240" w:lineRule="auto"/>
              <w:ind w:left="313" w:hanging="284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>Physical controls</w:t>
            </w:r>
          </w:p>
        </w:tc>
        <w:tc>
          <w:tcPr>
            <w:tcW w:w="39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8BB8633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>Examples: enclosure, fume cupboard, glove box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D183224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>Likely to still require admin controls as well</w:t>
            </w:r>
          </w:p>
        </w:tc>
        <w:tc>
          <w:tcPr>
            <w:tcW w:w="51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44839DC" w14:textId="77777777" w:rsidR="00E22DF1" w:rsidRPr="004E56F9" w:rsidRDefault="00E22DF1">
            <w:pPr>
              <w:spacing w:after="200" w:line="276" w:lineRule="auto"/>
              <w:rPr>
                <w:rFonts w:cstheme="minorHAnsi"/>
              </w:rPr>
            </w:pPr>
          </w:p>
        </w:tc>
      </w:tr>
      <w:tr w:rsidR="00E22DF1" w:rsidRPr="004E56F9" w14:paraId="1D2258B8" w14:textId="77777777">
        <w:tc>
          <w:tcPr>
            <w:tcW w:w="2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1BDA932" w14:textId="77777777" w:rsidR="00E22DF1" w:rsidRPr="004E56F9" w:rsidRDefault="00F0231B">
            <w:pPr>
              <w:numPr>
                <w:ilvl w:val="0"/>
                <w:numId w:val="64"/>
              </w:numPr>
              <w:spacing w:after="0" w:line="240" w:lineRule="auto"/>
              <w:ind w:left="313" w:hanging="284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>Admin controls</w:t>
            </w:r>
          </w:p>
        </w:tc>
        <w:tc>
          <w:tcPr>
            <w:tcW w:w="39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410E099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>Examples: training, supervision, signage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68503C1" w14:textId="77777777" w:rsidR="00E22DF1" w:rsidRPr="004E56F9" w:rsidRDefault="00E22DF1">
            <w:pPr>
              <w:spacing w:after="0" w:line="240" w:lineRule="auto"/>
              <w:rPr>
                <w:rFonts w:eastAsia="Calibri" w:cstheme="minorHAnsi"/>
              </w:rPr>
            </w:pPr>
          </w:p>
        </w:tc>
        <w:tc>
          <w:tcPr>
            <w:tcW w:w="51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7EDE978" w14:textId="77777777" w:rsidR="00E22DF1" w:rsidRPr="004E56F9" w:rsidRDefault="00E22DF1">
            <w:pPr>
              <w:spacing w:after="200" w:line="276" w:lineRule="auto"/>
              <w:rPr>
                <w:rFonts w:eastAsia="Calibri" w:cstheme="minorHAnsi"/>
              </w:rPr>
            </w:pPr>
          </w:p>
        </w:tc>
      </w:tr>
      <w:tr w:rsidR="00E22DF1" w:rsidRPr="004E56F9" w14:paraId="4AE135DE" w14:textId="77777777">
        <w:tc>
          <w:tcPr>
            <w:tcW w:w="2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9B24031" w14:textId="77777777" w:rsidR="00E22DF1" w:rsidRPr="004E56F9" w:rsidRDefault="00F0231B">
            <w:pPr>
              <w:numPr>
                <w:ilvl w:val="0"/>
                <w:numId w:val="65"/>
              </w:numPr>
              <w:spacing w:after="0" w:line="240" w:lineRule="auto"/>
              <w:ind w:left="313" w:hanging="284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>Personal protection</w:t>
            </w:r>
          </w:p>
        </w:tc>
        <w:tc>
          <w:tcPr>
            <w:tcW w:w="39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6557E3A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>Examples: respirators, safety specs, gloves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8D85C86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>Last resort as it only protects the individual</w:t>
            </w:r>
          </w:p>
        </w:tc>
        <w:tc>
          <w:tcPr>
            <w:tcW w:w="51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F625846" w14:textId="77777777" w:rsidR="00E22DF1" w:rsidRPr="004E56F9" w:rsidRDefault="00E22DF1">
            <w:pPr>
              <w:spacing w:after="200" w:line="276" w:lineRule="auto"/>
              <w:rPr>
                <w:rFonts w:cstheme="minorHAnsi"/>
              </w:rPr>
            </w:pPr>
          </w:p>
        </w:tc>
      </w:tr>
      <w:tr w:rsidR="00E22DF1" w:rsidRPr="004E56F9" w14:paraId="4E3960B9" w14:textId="77777777">
        <w:trPr>
          <w:gridAfter w:val="3"/>
          <w:wAfter w:w="11389" w:type="dxa"/>
          <w:cantSplit/>
        </w:trPr>
        <w:tc>
          <w:tcPr>
            <w:tcW w:w="508" w:type="dxa"/>
            <w:vMerge w:val="restart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CDC6795" w14:textId="77777777" w:rsidR="00E22DF1" w:rsidRPr="004E56F9" w:rsidRDefault="00F0231B">
            <w:pPr>
              <w:spacing w:after="0" w:line="240" w:lineRule="auto"/>
              <w:ind w:left="113" w:right="113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b/>
                <w:color w:val="000000"/>
                <w:sz w:val="16"/>
              </w:rPr>
              <w:t>LIKELIHOOD</w:t>
            </w:r>
          </w:p>
        </w:tc>
        <w:tc>
          <w:tcPr>
            <w:tcW w:w="46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6E7E821D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06527B37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254D9704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10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2CA74A79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28E0CB84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52EC4C56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25</w:t>
            </w:r>
          </w:p>
        </w:tc>
      </w:tr>
      <w:tr w:rsidR="00E22DF1" w:rsidRPr="004E56F9" w14:paraId="3B961229" w14:textId="77777777">
        <w:trPr>
          <w:gridAfter w:val="3"/>
          <w:wAfter w:w="11389" w:type="dxa"/>
          <w:cantSplit/>
        </w:trPr>
        <w:tc>
          <w:tcPr>
            <w:tcW w:w="508" w:type="dxa"/>
            <w:vMerge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A407F1D" w14:textId="77777777" w:rsidR="00E22DF1" w:rsidRPr="004E56F9" w:rsidRDefault="00E22DF1">
            <w:pPr>
              <w:spacing w:after="200" w:line="276" w:lineRule="auto"/>
              <w:rPr>
                <w:rFonts w:eastAsia="Calibri" w:cstheme="minorHAnsi"/>
              </w:rPr>
            </w:pPr>
          </w:p>
        </w:tc>
        <w:tc>
          <w:tcPr>
            <w:tcW w:w="46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67593035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639B55B1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59334B7B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8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1FE381E8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75FB5B0C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46E0DD49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20</w:t>
            </w:r>
          </w:p>
        </w:tc>
      </w:tr>
      <w:tr w:rsidR="00E22DF1" w:rsidRPr="004E56F9" w14:paraId="3D7D084D" w14:textId="77777777">
        <w:trPr>
          <w:gridAfter w:val="3"/>
          <w:wAfter w:w="11389" w:type="dxa"/>
          <w:cantSplit/>
        </w:trPr>
        <w:tc>
          <w:tcPr>
            <w:tcW w:w="508" w:type="dxa"/>
            <w:vMerge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743842B" w14:textId="77777777" w:rsidR="00E22DF1" w:rsidRPr="004E56F9" w:rsidRDefault="00E22DF1">
            <w:pPr>
              <w:spacing w:after="200" w:line="276" w:lineRule="auto"/>
              <w:rPr>
                <w:rFonts w:eastAsia="Calibri" w:cstheme="minorHAnsi"/>
              </w:rPr>
            </w:pPr>
          </w:p>
        </w:tc>
        <w:tc>
          <w:tcPr>
            <w:tcW w:w="46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44320DDC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4F4A7927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7716AAE6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6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3BA742AD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1AB5A9E9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464418ED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15</w:t>
            </w:r>
          </w:p>
        </w:tc>
      </w:tr>
      <w:tr w:rsidR="00E22DF1" w:rsidRPr="004E56F9" w14:paraId="3DB3FC66" w14:textId="77777777">
        <w:trPr>
          <w:gridAfter w:val="3"/>
          <w:wAfter w:w="11389" w:type="dxa"/>
          <w:cantSplit/>
        </w:trPr>
        <w:tc>
          <w:tcPr>
            <w:tcW w:w="508" w:type="dxa"/>
            <w:vMerge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0B44167" w14:textId="77777777" w:rsidR="00E22DF1" w:rsidRPr="004E56F9" w:rsidRDefault="00E22DF1">
            <w:pPr>
              <w:spacing w:after="200" w:line="276" w:lineRule="auto"/>
              <w:rPr>
                <w:rFonts w:eastAsia="Calibri" w:cstheme="minorHAnsi"/>
              </w:rPr>
            </w:pPr>
          </w:p>
        </w:tc>
        <w:tc>
          <w:tcPr>
            <w:tcW w:w="46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1E3DAE37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3F512463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26EDB5FB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4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086B2F69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13067EBA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7B386628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10</w:t>
            </w:r>
          </w:p>
        </w:tc>
      </w:tr>
      <w:tr w:rsidR="00E22DF1" w:rsidRPr="004E56F9" w14:paraId="6AF91AE4" w14:textId="77777777">
        <w:trPr>
          <w:gridAfter w:val="3"/>
          <w:wAfter w:w="11389" w:type="dxa"/>
          <w:cantSplit/>
        </w:trPr>
        <w:tc>
          <w:tcPr>
            <w:tcW w:w="508" w:type="dxa"/>
            <w:vMerge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CE6B63D" w14:textId="77777777" w:rsidR="00E22DF1" w:rsidRPr="004E56F9" w:rsidRDefault="00E22DF1">
            <w:pPr>
              <w:spacing w:after="200" w:line="276" w:lineRule="auto"/>
              <w:rPr>
                <w:rFonts w:eastAsia="Calibri" w:cstheme="minorHAnsi"/>
              </w:rPr>
            </w:pPr>
          </w:p>
        </w:tc>
        <w:tc>
          <w:tcPr>
            <w:tcW w:w="46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79EA0C30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22E278F6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65474204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2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79BC8CAF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516E11BB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06AB0C07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5</w:t>
            </w:r>
          </w:p>
        </w:tc>
      </w:tr>
      <w:tr w:rsidR="00E22DF1" w:rsidRPr="004E56F9" w14:paraId="38A0FD3F" w14:textId="77777777">
        <w:trPr>
          <w:gridAfter w:val="3"/>
          <w:wAfter w:w="11389" w:type="dxa"/>
          <w:cantSplit/>
        </w:trPr>
        <w:tc>
          <w:tcPr>
            <w:tcW w:w="974" w:type="dxa"/>
            <w:gridSpan w:val="2"/>
            <w:vMerge w:val="restart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1899F6D" w14:textId="77777777" w:rsidR="00E22DF1" w:rsidRPr="004E56F9" w:rsidRDefault="00E22DF1">
            <w:pPr>
              <w:spacing w:after="0" w:line="276" w:lineRule="auto"/>
              <w:rPr>
                <w:rFonts w:eastAsia="Calibri" w:cstheme="minorHAnsi"/>
              </w:rPr>
            </w:pPr>
          </w:p>
        </w:tc>
        <w:tc>
          <w:tcPr>
            <w:tcW w:w="580" w:type="dxa"/>
            <w:tcBorders>
              <w:top w:val="single" w:sz="4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47B60984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2D97DC9A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2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35F6DD02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5A896021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6339B9FD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5</w:t>
            </w:r>
          </w:p>
        </w:tc>
      </w:tr>
      <w:tr w:rsidR="00E22DF1" w:rsidRPr="004E56F9" w14:paraId="7FCAE383" w14:textId="77777777">
        <w:trPr>
          <w:gridAfter w:val="3"/>
          <w:wAfter w:w="11389" w:type="dxa"/>
        </w:trPr>
        <w:tc>
          <w:tcPr>
            <w:tcW w:w="974" w:type="dxa"/>
            <w:gridSpan w:val="2"/>
            <w:vMerge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32027AA" w14:textId="77777777" w:rsidR="00E22DF1" w:rsidRPr="004E56F9" w:rsidRDefault="00E22DF1">
            <w:pPr>
              <w:spacing w:after="200" w:line="276" w:lineRule="auto"/>
              <w:rPr>
                <w:rFonts w:eastAsia="Calibri" w:cstheme="minorHAnsi"/>
              </w:rPr>
            </w:pPr>
          </w:p>
        </w:tc>
        <w:tc>
          <w:tcPr>
            <w:tcW w:w="2905" w:type="dxa"/>
            <w:gridSpan w:val="6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539E6D10" w14:textId="77777777" w:rsidR="00E22DF1" w:rsidRPr="004E56F9" w:rsidRDefault="00F0231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b/>
                <w:color w:val="000000"/>
                <w:sz w:val="16"/>
              </w:rPr>
              <w:t>IMPACT</w:t>
            </w:r>
          </w:p>
        </w:tc>
      </w:tr>
    </w:tbl>
    <w:p w14:paraId="25871D97" w14:textId="77777777" w:rsidR="00E22DF1" w:rsidRPr="004E56F9" w:rsidRDefault="00F0231B">
      <w:pPr>
        <w:spacing w:after="0" w:line="276" w:lineRule="auto"/>
        <w:rPr>
          <w:rFonts w:eastAsia="Lucida Sans" w:cstheme="minorHAnsi"/>
          <w:sz w:val="16"/>
        </w:rPr>
      </w:pPr>
      <w:r w:rsidRPr="004E56F9">
        <w:rPr>
          <w:rFonts w:eastAsia="Calibri" w:cstheme="minorHAnsi"/>
          <w:sz w:val="24"/>
        </w:rPr>
        <w:t xml:space="preserve"> 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E22DF1" w:rsidRPr="004E56F9" w14:paraId="50FB613F" w14:textId="77777777">
        <w:tc>
          <w:tcPr>
            <w:tcW w:w="17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14:paraId="4B86ED37" w14:textId="77777777" w:rsidR="00E22DF1" w:rsidRPr="004E56F9" w:rsidRDefault="00F0231B">
            <w:pPr>
              <w:spacing w:after="0" w:line="240" w:lineRule="auto"/>
              <w:rPr>
                <w:rFonts w:eastAsia="Lucida Sans" w:cstheme="minorHAnsi"/>
                <w:sz w:val="16"/>
              </w:rPr>
            </w:pPr>
            <w:r w:rsidRPr="004E56F9">
              <w:rPr>
                <w:rFonts w:eastAsia="Lucida Sans" w:cstheme="minorHAnsi"/>
                <w:sz w:val="16"/>
              </w:rPr>
              <w:t>Impact</w:t>
            </w:r>
          </w:p>
          <w:p w14:paraId="12473C23" w14:textId="77777777" w:rsidR="00E22DF1" w:rsidRPr="004E56F9" w:rsidRDefault="00E22DF1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14:paraId="51DAC66F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>Health &amp; Safety</w:t>
            </w:r>
          </w:p>
        </w:tc>
      </w:tr>
      <w:tr w:rsidR="00E22DF1" w:rsidRPr="004E56F9" w14:paraId="1AC8C414" w14:textId="77777777"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6CE8E52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>1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D36B0DC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>Trivial - insignificant</w:t>
            </w: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62BD64B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 xml:space="preserve">Very minor injuries </w:t>
            </w:r>
            <w:proofErr w:type="gramStart"/>
            <w:r w:rsidRPr="004E56F9">
              <w:rPr>
                <w:rFonts w:eastAsia="Lucida Sans" w:cstheme="minorHAnsi"/>
                <w:sz w:val="16"/>
              </w:rPr>
              <w:t>e.g.</w:t>
            </w:r>
            <w:proofErr w:type="gramEnd"/>
            <w:r w:rsidRPr="004E56F9">
              <w:rPr>
                <w:rFonts w:eastAsia="Lucida Sans" w:cstheme="minorHAnsi"/>
                <w:sz w:val="16"/>
              </w:rPr>
              <w:t xml:space="preserve"> slight bruising</w:t>
            </w:r>
          </w:p>
        </w:tc>
      </w:tr>
      <w:tr w:rsidR="00E22DF1" w:rsidRPr="004E56F9" w14:paraId="292726E6" w14:textId="77777777"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316FC06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>2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3CF33F8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>Minor</w:t>
            </w: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F097700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 xml:space="preserve">Injuries or illness </w:t>
            </w:r>
            <w:proofErr w:type="gramStart"/>
            <w:r w:rsidRPr="004E56F9">
              <w:rPr>
                <w:rFonts w:eastAsia="Lucida Sans" w:cstheme="minorHAnsi"/>
                <w:sz w:val="16"/>
              </w:rPr>
              <w:t>e.g.</w:t>
            </w:r>
            <w:proofErr w:type="gramEnd"/>
            <w:r w:rsidRPr="004E56F9">
              <w:rPr>
                <w:rFonts w:eastAsia="Lucida Sans" w:cstheme="minorHAnsi"/>
                <w:sz w:val="16"/>
              </w:rPr>
              <w:t xml:space="preserve"> small cut or abrasion which require basic first aid treatment even in self-administered.  </w:t>
            </w:r>
          </w:p>
        </w:tc>
      </w:tr>
      <w:tr w:rsidR="00E22DF1" w:rsidRPr="004E56F9" w14:paraId="5E699327" w14:textId="77777777"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E0C0E9C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>3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F995456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>Moderate</w:t>
            </w: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8451CAB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 xml:space="preserve">Injuries or illness </w:t>
            </w:r>
            <w:proofErr w:type="gramStart"/>
            <w:r w:rsidRPr="004E56F9">
              <w:rPr>
                <w:rFonts w:eastAsia="Lucida Sans" w:cstheme="minorHAnsi"/>
                <w:sz w:val="16"/>
              </w:rPr>
              <w:t>e.g.</w:t>
            </w:r>
            <w:proofErr w:type="gramEnd"/>
            <w:r w:rsidRPr="004E56F9">
              <w:rPr>
                <w:rFonts w:eastAsia="Lucida Sans" w:cstheme="minorHAnsi"/>
                <w:sz w:val="16"/>
              </w:rPr>
              <w:t xml:space="preserve"> strain or sprain requiring first aid or medical support.  </w:t>
            </w:r>
          </w:p>
        </w:tc>
      </w:tr>
      <w:tr w:rsidR="00E22DF1" w:rsidRPr="004E56F9" w14:paraId="00679CFF" w14:textId="77777777"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33F2081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>4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7CEA676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 xml:space="preserve">Major </w:t>
            </w: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DD50683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 xml:space="preserve">Injuries or illness </w:t>
            </w:r>
            <w:proofErr w:type="gramStart"/>
            <w:r w:rsidRPr="004E56F9">
              <w:rPr>
                <w:rFonts w:eastAsia="Lucida Sans" w:cstheme="minorHAnsi"/>
                <w:sz w:val="16"/>
              </w:rPr>
              <w:t>e.g.</w:t>
            </w:r>
            <w:proofErr w:type="gramEnd"/>
            <w:r w:rsidRPr="004E56F9">
              <w:rPr>
                <w:rFonts w:eastAsia="Lucida Sans" w:cstheme="minorHAnsi"/>
                <w:sz w:val="16"/>
              </w:rPr>
              <w:t xml:space="preserve"> broken bone requiring medical support &gt;24 hours and time off work &gt;4 weeks.</w:t>
            </w:r>
          </w:p>
        </w:tc>
      </w:tr>
      <w:tr w:rsidR="00E22DF1" w:rsidRPr="004E56F9" w14:paraId="14BD236C" w14:textId="77777777"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1FE881A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>5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CB82065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>Severe – extremely significant</w:t>
            </w: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EBF8779" w14:textId="77777777" w:rsidR="00E22DF1" w:rsidRPr="004E56F9" w:rsidRDefault="00F0231B">
            <w:pPr>
              <w:spacing w:after="0" w:line="240" w:lineRule="auto"/>
              <w:rPr>
                <w:rFonts w:cstheme="minorHAnsi"/>
              </w:rPr>
            </w:pPr>
            <w:r w:rsidRPr="004E56F9">
              <w:rPr>
                <w:rFonts w:eastAsia="Lucida Sans" w:cstheme="minorHAnsi"/>
                <w:sz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704A074" w14:textId="77777777" w:rsidR="00E22DF1" w:rsidRPr="004E56F9" w:rsidRDefault="00E22DF1">
      <w:pPr>
        <w:spacing w:after="200" w:line="276" w:lineRule="auto"/>
        <w:rPr>
          <w:rFonts w:eastAsia="Lucida Sans" w:cstheme="minorHAnsi"/>
          <w:b/>
        </w:rPr>
      </w:pPr>
    </w:p>
    <w:p w14:paraId="478C6126" w14:textId="77777777" w:rsidR="00E22DF1" w:rsidRPr="004E56F9" w:rsidRDefault="00E22DF1">
      <w:pPr>
        <w:spacing w:after="200" w:line="276" w:lineRule="auto"/>
        <w:rPr>
          <w:rFonts w:eastAsia="Calibri" w:cstheme="minorHAnsi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06"/>
        <w:gridCol w:w="3811"/>
      </w:tblGrid>
      <w:tr w:rsidR="00E22DF1" w:rsidRPr="004E56F9" w14:paraId="63309E67" w14:textId="77777777">
        <w:tc>
          <w:tcPr>
            <w:tcW w:w="48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14:paraId="6F77D4EE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color w:val="000000"/>
                <w:sz w:val="16"/>
              </w:rPr>
              <w:t>Likelihood</w:t>
            </w:r>
          </w:p>
        </w:tc>
      </w:tr>
      <w:tr w:rsidR="00E22DF1" w:rsidRPr="004E56F9" w14:paraId="4D904CB3" w14:textId="77777777"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B39BDA4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sz w:val="16"/>
              </w:rPr>
              <w:t>1</w:t>
            </w:r>
          </w:p>
        </w:tc>
        <w:tc>
          <w:tcPr>
            <w:tcW w:w="3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12D2FD1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sz w:val="16"/>
              </w:rPr>
              <w:t xml:space="preserve">Rare </w:t>
            </w:r>
            <w:proofErr w:type="gramStart"/>
            <w:r w:rsidRPr="004E56F9">
              <w:rPr>
                <w:rFonts w:eastAsia="Calibri" w:cstheme="minorHAnsi"/>
                <w:sz w:val="16"/>
              </w:rPr>
              <w:t>e.g.</w:t>
            </w:r>
            <w:proofErr w:type="gramEnd"/>
            <w:r w:rsidRPr="004E56F9">
              <w:rPr>
                <w:rFonts w:eastAsia="Calibri" w:cstheme="minorHAnsi"/>
                <w:sz w:val="16"/>
              </w:rPr>
              <w:t xml:space="preserve"> 1 in 100,000 chance or higher</w:t>
            </w:r>
          </w:p>
        </w:tc>
      </w:tr>
      <w:tr w:rsidR="00E22DF1" w:rsidRPr="004E56F9" w14:paraId="5C05DB24" w14:textId="77777777"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3DB5ED2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sz w:val="16"/>
              </w:rPr>
              <w:lastRenderedPageBreak/>
              <w:t>2</w:t>
            </w:r>
          </w:p>
        </w:tc>
        <w:tc>
          <w:tcPr>
            <w:tcW w:w="3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1D1786F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sz w:val="16"/>
              </w:rPr>
              <w:t xml:space="preserve">Unlikely </w:t>
            </w:r>
            <w:proofErr w:type="gramStart"/>
            <w:r w:rsidRPr="004E56F9">
              <w:rPr>
                <w:rFonts w:eastAsia="Calibri" w:cstheme="minorHAnsi"/>
                <w:sz w:val="16"/>
              </w:rPr>
              <w:t>e.g.</w:t>
            </w:r>
            <w:proofErr w:type="gramEnd"/>
            <w:r w:rsidRPr="004E56F9">
              <w:rPr>
                <w:rFonts w:eastAsia="Calibri" w:cstheme="minorHAnsi"/>
                <w:sz w:val="16"/>
              </w:rPr>
              <w:t xml:space="preserve"> 1 in 10,000 chance or higher</w:t>
            </w:r>
          </w:p>
        </w:tc>
      </w:tr>
      <w:tr w:rsidR="00E22DF1" w:rsidRPr="004E56F9" w14:paraId="2E427E6A" w14:textId="77777777"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B4E359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sz w:val="16"/>
              </w:rPr>
              <w:t>3</w:t>
            </w:r>
          </w:p>
        </w:tc>
        <w:tc>
          <w:tcPr>
            <w:tcW w:w="3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182B410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sz w:val="16"/>
              </w:rPr>
              <w:t xml:space="preserve">Possible </w:t>
            </w:r>
            <w:proofErr w:type="gramStart"/>
            <w:r w:rsidRPr="004E56F9">
              <w:rPr>
                <w:rFonts w:eastAsia="Calibri" w:cstheme="minorHAnsi"/>
                <w:sz w:val="16"/>
              </w:rPr>
              <w:t>e.g.</w:t>
            </w:r>
            <w:proofErr w:type="gramEnd"/>
            <w:r w:rsidRPr="004E56F9">
              <w:rPr>
                <w:rFonts w:eastAsia="Calibri" w:cstheme="minorHAnsi"/>
                <w:sz w:val="16"/>
              </w:rPr>
              <w:t xml:space="preserve"> 1 in 1,000 chance or higher</w:t>
            </w:r>
          </w:p>
        </w:tc>
      </w:tr>
      <w:tr w:rsidR="00E22DF1" w:rsidRPr="004E56F9" w14:paraId="1CD23117" w14:textId="77777777"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7F86F9D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sz w:val="16"/>
              </w:rPr>
              <w:t>4</w:t>
            </w:r>
          </w:p>
        </w:tc>
        <w:tc>
          <w:tcPr>
            <w:tcW w:w="3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0DEC256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sz w:val="16"/>
              </w:rPr>
              <w:t xml:space="preserve">Likely </w:t>
            </w:r>
            <w:proofErr w:type="gramStart"/>
            <w:r w:rsidRPr="004E56F9">
              <w:rPr>
                <w:rFonts w:eastAsia="Calibri" w:cstheme="minorHAnsi"/>
                <w:sz w:val="16"/>
              </w:rPr>
              <w:t>e.g.</w:t>
            </w:r>
            <w:proofErr w:type="gramEnd"/>
            <w:r w:rsidRPr="004E56F9">
              <w:rPr>
                <w:rFonts w:eastAsia="Calibri" w:cstheme="minorHAnsi"/>
                <w:sz w:val="16"/>
              </w:rPr>
              <w:t xml:space="preserve"> 1 in 100 chance or higher</w:t>
            </w:r>
          </w:p>
        </w:tc>
      </w:tr>
      <w:tr w:rsidR="00E22DF1" w:rsidRPr="004E56F9" w14:paraId="7BC6A6C9" w14:textId="77777777"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6B1FCA6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sz w:val="16"/>
              </w:rPr>
              <w:t>5</w:t>
            </w:r>
          </w:p>
        </w:tc>
        <w:tc>
          <w:tcPr>
            <w:tcW w:w="3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36361C" w14:textId="77777777" w:rsidR="00E22DF1" w:rsidRPr="004E56F9" w:rsidRDefault="00F0231B">
            <w:pPr>
              <w:spacing w:after="0" w:line="240" w:lineRule="auto"/>
              <w:rPr>
                <w:rFonts w:eastAsia="Calibri" w:cstheme="minorHAnsi"/>
              </w:rPr>
            </w:pPr>
            <w:r w:rsidRPr="004E56F9">
              <w:rPr>
                <w:rFonts w:eastAsia="Calibri" w:cstheme="minorHAnsi"/>
                <w:sz w:val="16"/>
              </w:rPr>
              <w:t xml:space="preserve">Very Likely </w:t>
            </w:r>
            <w:proofErr w:type="gramStart"/>
            <w:r w:rsidRPr="004E56F9">
              <w:rPr>
                <w:rFonts w:eastAsia="Calibri" w:cstheme="minorHAnsi"/>
                <w:sz w:val="16"/>
              </w:rPr>
              <w:t>e.g.</w:t>
            </w:r>
            <w:proofErr w:type="gramEnd"/>
            <w:r w:rsidRPr="004E56F9">
              <w:rPr>
                <w:rFonts w:eastAsia="Calibri" w:cstheme="minorHAnsi"/>
                <w:sz w:val="16"/>
              </w:rPr>
              <w:t xml:space="preserve"> 1 in 10 chance or higher</w:t>
            </w:r>
          </w:p>
        </w:tc>
      </w:tr>
    </w:tbl>
    <w:p w14:paraId="0EF96C53" w14:textId="77777777" w:rsidR="00E22DF1" w:rsidRPr="004E56F9" w:rsidRDefault="00E22DF1" w:rsidP="00632FB1">
      <w:pPr>
        <w:spacing w:after="200" w:line="276" w:lineRule="auto"/>
        <w:rPr>
          <w:rFonts w:eastAsia="Calibri" w:cstheme="minorHAnsi"/>
        </w:rPr>
      </w:pPr>
    </w:p>
    <w:sectPr w:rsidR="00E22DF1" w:rsidRPr="004E56F9" w:rsidSect="004E56F9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Kunstler Script">
    <w:panose1 w:val="030304020206070D0D06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40E29"/>
    <w:multiLevelType w:val="multilevel"/>
    <w:tmpl w:val="E39A1DD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8F5409F"/>
    <w:multiLevelType w:val="multilevel"/>
    <w:tmpl w:val="BD12D9F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9483F77"/>
    <w:multiLevelType w:val="multilevel"/>
    <w:tmpl w:val="EF58C7A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B9B6E02"/>
    <w:multiLevelType w:val="multilevel"/>
    <w:tmpl w:val="40A67B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BCD5B64"/>
    <w:multiLevelType w:val="multilevel"/>
    <w:tmpl w:val="B9543DE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C235329"/>
    <w:multiLevelType w:val="multilevel"/>
    <w:tmpl w:val="226AA9F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CA547C7"/>
    <w:multiLevelType w:val="multilevel"/>
    <w:tmpl w:val="CD6C382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FD34265"/>
    <w:multiLevelType w:val="multilevel"/>
    <w:tmpl w:val="DFBCCF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027699E"/>
    <w:multiLevelType w:val="multilevel"/>
    <w:tmpl w:val="5A46A5D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1C43C4D"/>
    <w:multiLevelType w:val="multilevel"/>
    <w:tmpl w:val="06AC3DD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54416ED"/>
    <w:multiLevelType w:val="multilevel"/>
    <w:tmpl w:val="48E011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A903A1C"/>
    <w:multiLevelType w:val="multilevel"/>
    <w:tmpl w:val="17569F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0F46C81"/>
    <w:multiLevelType w:val="multilevel"/>
    <w:tmpl w:val="9AD4264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7470124"/>
    <w:multiLevelType w:val="multilevel"/>
    <w:tmpl w:val="C672A33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93C272D"/>
    <w:multiLevelType w:val="multilevel"/>
    <w:tmpl w:val="4E964AA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A1A5679"/>
    <w:multiLevelType w:val="multilevel"/>
    <w:tmpl w:val="3342F7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C6F65C1"/>
    <w:multiLevelType w:val="multilevel"/>
    <w:tmpl w:val="DF4E3C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CF436AF"/>
    <w:multiLevelType w:val="multilevel"/>
    <w:tmpl w:val="3900103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2EE84276"/>
    <w:multiLevelType w:val="multilevel"/>
    <w:tmpl w:val="F55EB4C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2FCE3719"/>
    <w:multiLevelType w:val="multilevel"/>
    <w:tmpl w:val="ECF8949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264514A"/>
    <w:multiLevelType w:val="multilevel"/>
    <w:tmpl w:val="A8A0B3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335A4623"/>
    <w:multiLevelType w:val="multilevel"/>
    <w:tmpl w:val="F57E82E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369D6757"/>
    <w:multiLevelType w:val="multilevel"/>
    <w:tmpl w:val="A392A3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39356136"/>
    <w:multiLevelType w:val="multilevel"/>
    <w:tmpl w:val="52B2C6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39BD4AE1"/>
    <w:multiLevelType w:val="multilevel"/>
    <w:tmpl w:val="B6008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3D0D54A9"/>
    <w:multiLevelType w:val="multilevel"/>
    <w:tmpl w:val="301ACB4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3FD334EB"/>
    <w:multiLevelType w:val="multilevel"/>
    <w:tmpl w:val="AFFCDBD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401F3952"/>
    <w:multiLevelType w:val="multilevel"/>
    <w:tmpl w:val="5B22ADF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21B4D9F"/>
    <w:multiLevelType w:val="multilevel"/>
    <w:tmpl w:val="2570832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42491C87"/>
    <w:multiLevelType w:val="multilevel"/>
    <w:tmpl w:val="44386B0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42F5659B"/>
    <w:multiLevelType w:val="multilevel"/>
    <w:tmpl w:val="4EFA508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433E52C6"/>
    <w:multiLevelType w:val="multilevel"/>
    <w:tmpl w:val="7E5645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444371E9"/>
    <w:multiLevelType w:val="multilevel"/>
    <w:tmpl w:val="8E10701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44884F16"/>
    <w:multiLevelType w:val="multilevel"/>
    <w:tmpl w:val="AE58D26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44CC1537"/>
    <w:multiLevelType w:val="multilevel"/>
    <w:tmpl w:val="29BEAA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45B45EDD"/>
    <w:multiLevelType w:val="multilevel"/>
    <w:tmpl w:val="27F650B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4C0059A3"/>
    <w:multiLevelType w:val="multilevel"/>
    <w:tmpl w:val="39026C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 w15:restartNumberingAfterBreak="0">
    <w:nsid w:val="4E43156A"/>
    <w:multiLevelType w:val="multilevel"/>
    <w:tmpl w:val="5E38E01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4E43238F"/>
    <w:multiLevelType w:val="multilevel"/>
    <w:tmpl w:val="AAC8299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4ED3459F"/>
    <w:multiLevelType w:val="multilevel"/>
    <w:tmpl w:val="5072825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 w15:restartNumberingAfterBreak="0">
    <w:nsid w:val="550D2801"/>
    <w:multiLevelType w:val="multilevel"/>
    <w:tmpl w:val="E6FCFD9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581C6B68"/>
    <w:multiLevelType w:val="multilevel"/>
    <w:tmpl w:val="9264B38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594D3488"/>
    <w:multiLevelType w:val="multilevel"/>
    <w:tmpl w:val="14FC484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3" w15:restartNumberingAfterBreak="0">
    <w:nsid w:val="5BE51E0B"/>
    <w:multiLevelType w:val="multilevel"/>
    <w:tmpl w:val="92AC60F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5F1623FE"/>
    <w:multiLevelType w:val="multilevel"/>
    <w:tmpl w:val="E0CA38A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5" w15:restartNumberingAfterBreak="0">
    <w:nsid w:val="611952F9"/>
    <w:multiLevelType w:val="multilevel"/>
    <w:tmpl w:val="D06C46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6" w15:restartNumberingAfterBreak="0">
    <w:nsid w:val="62634D60"/>
    <w:multiLevelType w:val="multilevel"/>
    <w:tmpl w:val="2CD6860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7" w15:restartNumberingAfterBreak="0">
    <w:nsid w:val="63632761"/>
    <w:multiLevelType w:val="multilevel"/>
    <w:tmpl w:val="E900404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8" w15:restartNumberingAfterBreak="0">
    <w:nsid w:val="65466D7F"/>
    <w:multiLevelType w:val="multilevel"/>
    <w:tmpl w:val="02C827D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9" w15:restartNumberingAfterBreak="0">
    <w:nsid w:val="66830E14"/>
    <w:multiLevelType w:val="multilevel"/>
    <w:tmpl w:val="797E4DB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0" w15:restartNumberingAfterBreak="0">
    <w:nsid w:val="66C439F6"/>
    <w:multiLevelType w:val="multilevel"/>
    <w:tmpl w:val="9CDC10A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1" w15:restartNumberingAfterBreak="0">
    <w:nsid w:val="67BA0CA6"/>
    <w:multiLevelType w:val="multilevel"/>
    <w:tmpl w:val="D71E15C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2" w15:restartNumberingAfterBreak="0">
    <w:nsid w:val="67E33EB3"/>
    <w:multiLevelType w:val="multilevel"/>
    <w:tmpl w:val="3FE222C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3" w15:restartNumberingAfterBreak="0">
    <w:nsid w:val="68CC3A5B"/>
    <w:multiLevelType w:val="multilevel"/>
    <w:tmpl w:val="0FC8E0D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4" w15:restartNumberingAfterBreak="0">
    <w:nsid w:val="6AF34C38"/>
    <w:multiLevelType w:val="multilevel"/>
    <w:tmpl w:val="A220224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5" w15:restartNumberingAfterBreak="0">
    <w:nsid w:val="6B642E02"/>
    <w:multiLevelType w:val="multilevel"/>
    <w:tmpl w:val="6D6E787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6" w15:restartNumberingAfterBreak="0">
    <w:nsid w:val="6BED2AEA"/>
    <w:multiLevelType w:val="multilevel"/>
    <w:tmpl w:val="4204F2F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7" w15:restartNumberingAfterBreak="0">
    <w:nsid w:val="71A47348"/>
    <w:multiLevelType w:val="multilevel"/>
    <w:tmpl w:val="DF34601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8" w15:restartNumberingAfterBreak="0">
    <w:nsid w:val="71C860CE"/>
    <w:multiLevelType w:val="multilevel"/>
    <w:tmpl w:val="107CC4F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9" w15:restartNumberingAfterBreak="0">
    <w:nsid w:val="72D63E19"/>
    <w:multiLevelType w:val="multilevel"/>
    <w:tmpl w:val="EA12474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0" w15:restartNumberingAfterBreak="0">
    <w:nsid w:val="75394DD7"/>
    <w:multiLevelType w:val="multilevel"/>
    <w:tmpl w:val="D30E52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1" w15:restartNumberingAfterBreak="0">
    <w:nsid w:val="790870CC"/>
    <w:multiLevelType w:val="multilevel"/>
    <w:tmpl w:val="17D6F5A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2" w15:restartNumberingAfterBreak="0">
    <w:nsid w:val="7B2B687F"/>
    <w:multiLevelType w:val="multilevel"/>
    <w:tmpl w:val="1738241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3" w15:restartNumberingAfterBreak="0">
    <w:nsid w:val="7CC1540D"/>
    <w:multiLevelType w:val="multilevel"/>
    <w:tmpl w:val="83D283D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4" w15:restartNumberingAfterBreak="0">
    <w:nsid w:val="7EFE2D54"/>
    <w:multiLevelType w:val="multilevel"/>
    <w:tmpl w:val="7BCA970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104447180">
    <w:abstractNumId w:val="3"/>
  </w:num>
  <w:num w:numId="2" w16cid:durableId="1249924316">
    <w:abstractNumId w:val="45"/>
  </w:num>
  <w:num w:numId="3" w16cid:durableId="448668569">
    <w:abstractNumId w:val="1"/>
  </w:num>
  <w:num w:numId="4" w16cid:durableId="574902504">
    <w:abstractNumId w:val="21"/>
  </w:num>
  <w:num w:numId="5" w16cid:durableId="1269699051">
    <w:abstractNumId w:val="52"/>
  </w:num>
  <w:num w:numId="6" w16cid:durableId="1767462003">
    <w:abstractNumId w:val="10"/>
  </w:num>
  <w:num w:numId="7" w16cid:durableId="680552167">
    <w:abstractNumId w:val="61"/>
  </w:num>
  <w:num w:numId="8" w16cid:durableId="2022660673">
    <w:abstractNumId w:val="18"/>
  </w:num>
  <w:num w:numId="9" w16cid:durableId="1962297396">
    <w:abstractNumId w:val="57"/>
  </w:num>
  <w:num w:numId="10" w16cid:durableId="710034918">
    <w:abstractNumId w:val="42"/>
  </w:num>
  <w:num w:numId="11" w16cid:durableId="1222790838">
    <w:abstractNumId w:val="60"/>
  </w:num>
  <w:num w:numId="12" w16cid:durableId="1286733978">
    <w:abstractNumId w:val="37"/>
  </w:num>
  <w:num w:numId="13" w16cid:durableId="1855609375">
    <w:abstractNumId w:val="59"/>
  </w:num>
  <w:num w:numId="14" w16cid:durableId="1412581722">
    <w:abstractNumId w:val="22"/>
  </w:num>
  <w:num w:numId="15" w16cid:durableId="59905150">
    <w:abstractNumId w:val="34"/>
  </w:num>
  <w:num w:numId="16" w16cid:durableId="1241521330">
    <w:abstractNumId w:val="53"/>
  </w:num>
  <w:num w:numId="17" w16cid:durableId="823739390">
    <w:abstractNumId w:val="32"/>
  </w:num>
  <w:num w:numId="18" w16cid:durableId="863206514">
    <w:abstractNumId w:val="7"/>
  </w:num>
  <w:num w:numId="19" w16cid:durableId="74717050">
    <w:abstractNumId w:val="13"/>
  </w:num>
  <w:num w:numId="20" w16cid:durableId="1538741808">
    <w:abstractNumId w:val="6"/>
  </w:num>
  <w:num w:numId="21" w16cid:durableId="1842233466">
    <w:abstractNumId w:val="14"/>
  </w:num>
  <w:num w:numId="22" w16cid:durableId="75447569">
    <w:abstractNumId w:val="33"/>
  </w:num>
  <w:num w:numId="23" w16cid:durableId="1703937983">
    <w:abstractNumId w:val="46"/>
  </w:num>
  <w:num w:numId="24" w16cid:durableId="285354778">
    <w:abstractNumId w:val="16"/>
  </w:num>
  <w:num w:numId="25" w16cid:durableId="474227846">
    <w:abstractNumId w:val="15"/>
  </w:num>
  <w:num w:numId="26" w16cid:durableId="883981280">
    <w:abstractNumId w:val="9"/>
  </w:num>
  <w:num w:numId="27" w16cid:durableId="510026250">
    <w:abstractNumId w:val="31"/>
  </w:num>
  <w:num w:numId="28" w16cid:durableId="1761636271">
    <w:abstractNumId w:val="11"/>
  </w:num>
  <w:num w:numId="29" w16cid:durableId="1234780027">
    <w:abstractNumId w:val="8"/>
  </w:num>
  <w:num w:numId="30" w16cid:durableId="1126777324">
    <w:abstractNumId w:val="44"/>
  </w:num>
  <w:num w:numId="31" w16cid:durableId="652370673">
    <w:abstractNumId w:val="64"/>
  </w:num>
  <w:num w:numId="32" w16cid:durableId="1555385254">
    <w:abstractNumId w:val="4"/>
  </w:num>
  <w:num w:numId="33" w16cid:durableId="1892956148">
    <w:abstractNumId w:val="5"/>
  </w:num>
  <w:num w:numId="34" w16cid:durableId="189756524">
    <w:abstractNumId w:val="51"/>
  </w:num>
  <w:num w:numId="35" w16cid:durableId="40248909">
    <w:abstractNumId w:val="35"/>
  </w:num>
  <w:num w:numId="36" w16cid:durableId="464354895">
    <w:abstractNumId w:val="39"/>
  </w:num>
  <w:num w:numId="37" w16cid:durableId="1272859565">
    <w:abstractNumId w:val="47"/>
  </w:num>
  <w:num w:numId="38" w16cid:durableId="614946713">
    <w:abstractNumId w:val="26"/>
  </w:num>
  <w:num w:numId="39" w16cid:durableId="593437019">
    <w:abstractNumId w:val="50"/>
  </w:num>
  <w:num w:numId="40" w16cid:durableId="1027684822">
    <w:abstractNumId w:val="20"/>
  </w:num>
  <w:num w:numId="41" w16cid:durableId="2020958978">
    <w:abstractNumId w:val="29"/>
  </w:num>
  <w:num w:numId="42" w16cid:durableId="591936473">
    <w:abstractNumId w:val="49"/>
  </w:num>
  <w:num w:numId="43" w16cid:durableId="217716619">
    <w:abstractNumId w:val="63"/>
  </w:num>
  <w:num w:numId="44" w16cid:durableId="736900380">
    <w:abstractNumId w:val="54"/>
  </w:num>
  <w:num w:numId="45" w16cid:durableId="846407342">
    <w:abstractNumId w:val="36"/>
  </w:num>
  <w:num w:numId="46" w16cid:durableId="1967199761">
    <w:abstractNumId w:val="0"/>
  </w:num>
  <w:num w:numId="47" w16cid:durableId="748892277">
    <w:abstractNumId w:val="2"/>
  </w:num>
  <w:num w:numId="48" w16cid:durableId="1884559782">
    <w:abstractNumId w:val="23"/>
  </w:num>
  <w:num w:numId="49" w16cid:durableId="2094933950">
    <w:abstractNumId w:val="56"/>
  </w:num>
  <w:num w:numId="50" w16cid:durableId="1955601548">
    <w:abstractNumId w:val="19"/>
  </w:num>
  <w:num w:numId="51" w16cid:durableId="273051021">
    <w:abstractNumId w:val="48"/>
  </w:num>
  <w:num w:numId="52" w16cid:durableId="1710379333">
    <w:abstractNumId w:val="25"/>
  </w:num>
  <w:num w:numId="53" w16cid:durableId="1043095264">
    <w:abstractNumId w:val="43"/>
  </w:num>
  <w:num w:numId="54" w16cid:durableId="46613313">
    <w:abstractNumId w:val="27"/>
  </w:num>
  <w:num w:numId="55" w16cid:durableId="1789740248">
    <w:abstractNumId w:val="41"/>
  </w:num>
  <w:num w:numId="56" w16cid:durableId="268512177">
    <w:abstractNumId w:val="30"/>
  </w:num>
  <w:num w:numId="57" w16cid:durableId="3747084">
    <w:abstractNumId w:val="17"/>
  </w:num>
  <w:num w:numId="58" w16cid:durableId="25834751">
    <w:abstractNumId w:val="62"/>
  </w:num>
  <w:num w:numId="59" w16cid:durableId="935748173">
    <w:abstractNumId w:val="28"/>
  </w:num>
  <w:num w:numId="60" w16cid:durableId="590429458">
    <w:abstractNumId w:val="24"/>
  </w:num>
  <w:num w:numId="61" w16cid:durableId="1379672075">
    <w:abstractNumId w:val="12"/>
  </w:num>
  <w:num w:numId="62" w16cid:durableId="514611683">
    <w:abstractNumId w:val="38"/>
  </w:num>
  <w:num w:numId="63" w16cid:durableId="1704011526">
    <w:abstractNumId w:val="40"/>
  </w:num>
  <w:num w:numId="64" w16cid:durableId="1772165847">
    <w:abstractNumId w:val="58"/>
  </w:num>
  <w:num w:numId="65" w16cid:durableId="1935938988">
    <w:abstractNumId w:val="55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NjAwM7Q0tTSwNDZW0lEKTi0uzszPAykwrAUAzHRLyiwAAAA="/>
  </w:docVars>
  <w:rsids>
    <w:rsidRoot w:val="00E22DF1"/>
    <w:rsid w:val="000D4057"/>
    <w:rsid w:val="003E4FBD"/>
    <w:rsid w:val="004E56F9"/>
    <w:rsid w:val="00632FB1"/>
    <w:rsid w:val="00676E1A"/>
    <w:rsid w:val="00745A0A"/>
    <w:rsid w:val="009962BA"/>
    <w:rsid w:val="00DF3D7E"/>
    <w:rsid w:val="00E04C8F"/>
    <w:rsid w:val="00E22DF1"/>
    <w:rsid w:val="00E72FE5"/>
    <w:rsid w:val="00F02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9C614"/>
  <w15:docId w15:val="{01A415AC-E0B2-4E9B-9F13-467992234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2F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about:blank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928</Words>
  <Characters>529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les Dhenin</dc:creator>
  <cp:lastModifiedBy>Charles Dhenin</cp:lastModifiedBy>
  <cp:revision>3</cp:revision>
  <dcterms:created xsi:type="dcterms:W3CDTF">2023-02-22T10:30:00Z</dcterms:created>
  <dcterms:modified xsi:type="dcterms:W3CDTF">2023-02-22T10:33:00Z</dcterms:modified>
</cp:coreProperties>
</file>